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19FD97" w14:textId="77777777" w:rsidR="00704F40" w:rsidRPr="00704F40" w:rsidRDefault="00704F40" w:rsidP="00704F40">
      <w:pPr>
        <w:pStyle w:val="Heading1"/>
        <w:spacing w:before="120" w:after="120"/>
        <w:rPr>
          <w:color w:val="000000"/>
          <w:sz w:val="24"/>
          <w:szCs w:val="24"/>
          <w:lang w:val="en-US"/>
        </w:rPr>
      </w:pPr>
      <w:bookmarkStart w:id="0" w:name="_Toc520863316"/>
      <w:r w:rsidRPr="00704F40">
        <w:rPr>
          <w:sz w:val="24"/>
          <w:szCs w:val="24"/>
        </w:rPr>
        <w:t>CHAPTER FOUR</w:t>
      </w:r>
      <w:bookmarkEnd w:id="0"/>
    </w:p>
    <w:p w14:paraId="5B225838" w14:textId="77777777" w:rsidR="00704F40" w:rsidRPr="00704F40" w:rsidRDefault="00704F40" w:rsidP="00704F40">
      <w:pPr>
        <w:spacing w:before="120" w:after="120"/>
        <w:jc w:val="center"/>
        <w:rPr>
          <w:b/>
          <w:szCs w:val="24"/>
        </w:rPr>
      </w:pPr>
      <w:r w:rsidRPr="00704F40">
        <w:rPr>
          <w:b/>
          <w:szCs w:val="24"/>
        </w:rPr>
        <w:t>SYSTEM IMPLEMENTATION</w:t>
      </w:r>
    </w:p>
    <w:p w14:paraId="4F9F4D26" w14:textId="77777777" w:rsidR="00704F40" w:rsidRPr="00704F40" w:rsidRDefault="00704F40" w:rsidP="00704F40">
      <w:pPr>
        <w:pStyle w:val="Heading2"/>
        <w:spacing w:before="120" w:after="120" w:line="360" w:lineRule="auto"/>
        <w:jc w:val="both"/>
        <w:rPr>
          <w:rFonts w:ascii="Times New Roman" w:hAnsi="Times New Roman"/>
          <w:color w:val="000000"/>
          <w:szCs w:val="24"/>
        </w:rPr>
      </w:pPr>
      <w:bookmarkStart w:id="1" w:name="_Toc520863317"/>
      <w:r w:rsidRPr="00704F40">
        <w:rPr>
          <w:rFonts w:ascii="Times New Roman" w:hAnsi="Times New Roman"/>
          <w:szCs w:val="24"/>
        </w:rPr>
        <w:t>4.1 INTRODUCTION</w:t>
      </w:r>
      <w:bookmarkEnd w:id="1"/>
    </w:p>
    <w:p w14:paraId="2D5F8312" w14:textId="4E8BC70D" w:rsidR="00704F40" w:rsidRDefault="00704F40" w:rsidP="00704F40">
      <w:pPr>
        <w:spacing w:before="120" w:after="120"/>
        <w:jc w:val="both"/>
        <w:rPr>
          <w:szCs w:val="24"/>
        </w:rPr>
      </w:pPr>
      <w:r w:rsidRPr="00704F40">
        <w:rPr>
          <w:szCs w:val="24"/>
        </w:rPr>
        <w:t>This chapter discusses the implementation of the student activities planner providing an overview o</w:t>
      </w:r>
      <w:r w:rsidR="00B10C6A">
        <w:rPr>
          <w:szCs w:val="24"/>
        </w:rPr>
        <w:t>f</w:t>
      </w:r>
      <w:r w:rsidRPr="00704F40">
        <w:rPr>
          <w:szCs w:val="24"/>
        </w:rPr>
        <w:t xml:space="preserve"> the choice of programming language and platform that was used in the implementation of the system. It also discusses the various features of the system.</w:t>
      </w:r>
    </w:p>
    <w:p w14:paraId="0549AB1A" w14:textId="77777777" w:rsidR="00704F40" w:rsidRDefault="00704F40" w:rsidP="00704F40">
      <w:pPr>
        <w:pStyle w:val="Heading2"/>
        <w:spacing w:before="120" w:after="120" w:line="360" w:lineRule="auto"/>
        <w:jc w:val="both"/>
        <w:rPr>
          <w:rFonts w:ascii="Times New Roman" w:hAnsi="Times New Roman"/>
          <w:color w:val="000000"/>
        </w:rPr>
      </w:pPr>
      <w:bookmarkStart w:id="2" w:name="_Toc520863318"/>
      <w:r>
        <w:rPr>
          <w:rFonts w:ascii="Times New Roman" w:hAnsi="Times New Roman"/>
        </w:rPr>
        <w:t>4.2 PLATFORM AND TOOLS FOR IMPLEMENTATION</w:t>
      </w:r>
      <w:bookmarkEnd w:id="2"/>
    </w:p>
    <w:p w14:paraId="7635AF00" w14:textId="77777777" w:rsidR="00704F40" w:rsidRDefault="00704F40" w:rsidP="00704F40">
      <w:pPr>
        <w:spacing w:before="120" w:after="120"/>
        <w:jc w:val="both"/>
      </w:pPr>
      <w:r>
        <w:t>The tools discussed below were used in the implementation of the proposed student activities.</w:t>
      </w:r>
    </w:p>
    <w:p w14:paraId="048799CD" w14:textId="63600AAC" w:rsidR="00704F40" w:rsidRDefault="00704F40" w:rsidP="00704F40">
      <w:pPr>
        <w:pStyle w:val="ListParagraph"/>
        <w:numPr>
          <w:ilvl w:val="0"/>
          <w:numId w:val="1"/>
        </w:numPr>
        <w:spacing w:before="120" w:after="120" w:line="360" w:lineRule="auto"/>
        <w:jc w:val="both"/>
        <w:rPr>
          <w:rFonts w:ascii="Times New Roman" w:hAnsi="Times New Roman"/>
        </w:rPr>
      </w:pPr>
      <w:r>
        <w:rPr>
          <w:rFonts w:ascii="Times New Roman" w:hAnsi="Times New Roman"/>
          <w:b/>
        </w:rPr>
        <w:t xml:space="preserve">Android SDK: </w:t>
      </w:r>
      <w:r>
        <w:rPr>
          <w:rFonts w:ascii="Times New Roman" w:hAnsi="Times New Roman"/>
        </w:rPr>
        <w:t>It is a software development kit that enables developers to create applications for the Android platform. It also separates the Android SDK manager into platforms, SDK tools</w:t>
      </w:r>
      <w:r w:rsidR="00B10C6A">
        <w:rPr>
          <w:rFonts w:ascii="Times New Roman" w:hAnsi="Times New Roman"/>
        </w:rPr>
        <w:t>,</w:t>
      </w:r>
      <w:r>
        <w:rPr>
          <w:rFonts w:ascii="Times New Roman" w:hAnsi="Times New Roman"/>
        </w:rPr>
        <w:t xml:space="preserve"> and other components into their different packages for easy management and use. The Android SDK includes sample projects with their source code, development tools, an emulator, and necessary libraries to build Android applications. Applications are written using the flutter programming language. </w:t>
      </w:r>
    </w:p>
    <w:p w14:paraId="38964CB5" w14:textId="1ACD37BF" w:rsidR="001200B1" w:rsidRDefault="001200B1" w:rsidP="001200B1">
      <w:pPr>
        <w:pStyle w:val="selectable-text"/>
        <w:numPr>
          <w:ilvl w:val="0"/>
          <w:numId w:val="1"/>
        </w:numPr>
        <w:spacing w:line="360" w:lineRule="auto"/>
        <w:jc w:val="both"/>
      </w:pPr>
      <w:r w:rsidRPr="001200B1">
        <w:rPr>
          <w:b/>
          <w:bCs/>
        </w:rPr>
        <w:t xml:space="preserve">Flutter: </w:t>
      </w:r>
      <w:r>
        <w:rPr>
          <w:rStyle w:val="selectable-text1"/>
        </w:rPr>
        <w:t>Flutter is an open-source mobile application development framework created by Google. It allows developers to build high-performance, visually attractive, and feature-rich mobile apps for both Android and iOS platforms using a single codebase. Flutter uses a reactive programming model, which makes it easy to build complex user interfaces with animations, gestures, and more.</w:t>
      </w:r>
      <w:r>
        <w:t xml:space="preserve"> </w:t>
      </w:r>
      <w:r>
        <w:rPr>
          <w:rStyle w:val="selectable-text1"/>
        </w:rPr>
        <w:t>Flutter comes with a rich set of pre-built widgets and tools that make it easy to create custom and visually appealing user interfaces. It also provides a hot reload feature that allows developers to see the changes they make to the code in real</w:t>
      </w:r>
      <w:r w:rsidR="00B10C6A">
        <w:rPr>
          <w:rStyle w:val="selectable-text1"/>
        </w:rPr>
        <w:t xml:space="preserve"> </w:t>
      </w:r>
      <w:r>
        <w:rPr>
          <w:rStyle w:val="selectable-text1"/>
        </w:rPr>
        <w:t>time without having to rebuild the entire app.</w:t>
      </w:r>
      <w:r>
        <w:t xml:space="preserve"> </w:t>
      </w:r>
      <w:r>
        <w:rPr>
          <w:rStyle w:val="selectable-text1"/>
        </w:rPr>
        <w:t>Flutter is built on the Dart programming language, which is also created by Google. Dart is an object-oriented language that is easy to learn, and it offers a wide range of features like classes, mixings, interfaces, and more.</w:t>
      </w:r>
    </w:p>
    <w:p w14:paraId="33F7E6DE" w14:textId="4DE04E9C" w:rsidR="00A41737" w:rsidRDefault="00E6319D" w:rsidP="00A41737">
      <w:pPr>
        <w:pStyle w:val="selectable-text"/>
        <w:numPr>
          <w:ilvl w:val="0"/>
          <w:numId w:val="1"/>
        </w:numPr>
        <w:spacing w:line="360" w:lineRule="auto"/>
        <w:jc w:val="both"/>
      </w:pPr>
      <w:r>
        <w:rPr>
          <w:b/>
          <w:bCs/>
        </w:rPr>
        <w:t xml:space="preserve">Dart: </w:t>
      </w:r>
      <w:r w:rsidR="00A41737">
        <w:rPr>
          <w:rStyle w:val="selectable-text1"/>
        </w:rPr>
        <w:t>Dart is an open-source, object-oriented programming language created by Google. It is designed to be easy to learn and use, yet powerful enough to build complex applications for a variety of platforms, including web, mobile, desktop, and server.</w:t>
      </w:r>
      <w:r w:rsidR="00A41737">
        <w:t xml:space="preserve"> </w:t>
      </w:r>
      <w:r w:rsidR="00A41737">
        <w:rPr>
          <w:rStyle w:val="selectable-text1"/>
        </w:rPr>
        <w:t xml:space="preserve">Dart is a statically typed language, which means that the type of a variable is known at compile time. This makes it easier to catch errors early in the development process and can improve </w:t>
      </w:r>
      <w:r w:rsidR="00A41737">
        <w:rPr>
          <w:rStyle w:val="selectable-text1"/>
        </w:rPr>
        <w:lastRenderedPageBreak/>
        <w:t>the performance of the code.</w:t>
      </w:r>
      <w:r w:rsidR="00A41737">
        <w:t xml:space="preserve"> </w:t>
      </w:r>
      <w:r w:rsidR="00A41737">
        <w:rPr>
          <w:rStyle w:val="selectable-text1"/>
        </w:rPr>
        <w:t>One of the key features of Dart is its ability to compile JavaScript, allowing developers to build web applications that can run in any modern web browser. Dart also includes a Just-In-Time (JIT) compiler, which can be used during development to provide faster iteration cycles, and an Ahead-Of-Time (AOT) compiler, which can be used to generate highly optimized native code for mobile and desktop applications.</w:t>
      </w:r>
    </w:p>
    <w:p w14:paraId="29663E8F" w14:textId="3134A7AA" w:rsidR="00867201" w:rsidRDefault="00867201" w:rsidP="00867201">
      <w:pPr>
        <w:pStyle w:val="selectable-text"/>
        <w:numPr>
          <w:ilvl w:val="0"/>
          <w:numId w:val="1"/>
        </w:numPr>
        <w:spacing w:line="360" w:lineRule="auto"/>
        <w:jc w:val="both"/>
      </w:pPr>
      <w:r>
        <w:rPr>
          <w:b/>
          <w:bCs/>
        </w:rPr>
        <w:t xml:space="preserve">Firebase: </w:t>
      </w:r>
      <w:r>
        <w:rPr>
          <w:rStyle w:val="selectable-text1"/>
        </w:rPr>
        <w:t xml:space="preserve">Firebase is a cloud-based platform developed by Google that provides developers with a variety of tools and services to build and manage web and mobile applications. It includes features such as </w:t>
      </w:r>
      <w:r w:rsidR="00B10C6A">
        <w:rPr>
          <w:rStyle w:val="selectable-text1"/>
        </w:rPr>
        <w:t xml:space="preserve">a </w:t>
      </w:r>
      <w:r>
        <w:rPr>
          <w:rStyle w:val="selectable-text1"/>
        </w:rPr>
        <w:t>real-time database, authentication, cloud messaging, storage, hosting, and more.</w:t>
      </w:r>
      <w:r>
        <w:t xml:space="preserve"> </w:t>
      </w:r>
      <w:r>
        <w:rPr>
          <w:rStyle w:val="selectable-text1"/>
        </w:rPr>
        <w:t>The real-time database is a NoSQL cloud-hosted database that allows developers to store and sync data in real-time across multiple clients. This means that any changes made to the data by one client will be immediately available to all other clients connected to the database.</w:t>
      </w:r>
    </w:p>
    <w:p w14:paraId="44870C6E" w14:textId="42858AF2" w:rsidR="00867201" w:rsidRDefault="00867201" w:rsidP="00867201">
      <w:pPr>
        <w:pStyle w:val="ListParagraph"/>
        <w:numPr>
          <w:ilvl w:val="0"/>
          <w:numId w:val="1"/>
        </w:numPr>
        <w:spacing w:before="120" w:after="120" w:line="360" w:lineRule="auto"/>
        <w:jc w:val="both"/>
        <w:rPr>
          <w:rFonts w:ascii="Times New Roman" w:hAnsi="Times New Roman"/>
          <w:b/>
        </w:rPr>
      </w:pPr>
      <w:r>
        <w:rPr>
          <w:rFonts w:ascii="Times New Roman" w:hAnsi="Times New Roman"/>
          <w:b/>
        </w:rPr>
        <w:t xml:space="preserve">JSON: </w:t>
      </w:r>
      <w:r>
        <w:rPr>
          <w:rFonts w:ascii="Times New Roman" w:hAnsi="Times New Roman"/>
        </w:rPr>
        <w:t>JavaScript Object Notation is a readable format for structuring data that is used majorly to pass data between a server and a web application; it is used as an alternative to XML. It is also known as lightweight data because it is easy for humans to read and write and also easy for machines to parse and generate.</w:t>
      </w:r>
    </w:p>
    <w:p w14:paraId="3F77DFD3" w14:textId="2786F882" w:rsidR="00704F40" w:rsidRPr="00D67EF9" w:rsidRDefault="00D67EF9" w:rsidP="00D67EF9">
      <w:pPr>
        <w:pStyle w:val="selectable-text"/>
        <w:numPr>
          <w:ilvl w:val="0"/>
          <w:numId w:val="1"/>
        </w:numPr>
        <w:spacing w:line="360" w:lineRule="auto"/>
        <w:jc w:val="both"/>
      </w:pPr>
      <w:r w:rsidRPr="00D67EF9">
        <w:rPr>
          <w:rStyle w:val="selectable-text1"/>
          <w:b/>
          <w:bCs/>
        </w:rPr>
        <w:t>Visual Studio Code (Vscode):</w:t>
      </w:r>
      <w:r>
        <w:rPr>
          <w:rStyle w:val="selectable-text1"/>
        </w:rPr>
        <w:t xml:space="preserve"> Visual Studio Code is a free and open-source code editor developed by Microsoft. It is available for Windows, macOS, and Linux, and supports many programming languages, including JavaScript, Python, C++, and Java, among others.</w:t>
      </w:r>
      <w:r>
        <w:t xml:space="preserve"> </w:t>
      </w:r>
      <w:r>
        <w:rPr>
          <w:rStyle w:val="selectable-text1"/>
        </w:rPr>
        <w:t>Vscode is designed to be highly customizable, with a wide range of extensions and themes available to enhance the editor's functionality and appearance. It includes features such as code highlighting, auto-completion, debugging, Git integration, and IntelliSense, which provides smart code completion and suggestions based on the code being written.</w:t>
      </w:r>
      <w:r>
        <w:t xml:space="preserve"> </w:t>
      </w:r>
      <w:r>
        <w:rPr>
          <w:rStyle w:val="selectable-text1"/>
        </w:rPr>
        <w:t>One of the strengths of Vscode is its extensibility. Developers can install extensions to add new functionality or customize the editor to their specific needs. Extensions can be created by anyone using the Vscode Extension API, and there are thousands of extensions available in the Visual Studio Marketplace, covering a wide range of use cases.</w:t>
      </w:r>
    </w:p>
    <w:p w14:paraId="43303AB6" w14:textId="77777777" w:rsidR="00996AFD" w:rsidRDefault="00996AFD" w:rsidP="00996AFD">
      <w:pPr>
        <w:pStyle w:val="Heading2"/>
        <w:spacing w:before="120" w:after="120" w:line="360" w:lineRule="auto"/>
        <w:jc w:val="both"/>
        <w:rPr>
          <w:rFonts w:ascii="Times New Roman" w:hAnsi="Times New Roman"/>
        </w:rPr>
      </w:pPr>
      <w:bookmarkStart w:id="3" w:name="_Toc520863322"/>
    </w:p>
    <w:p w14:paraId="1B4D4507" w14:textId="0D312B26" w:rsidR="00996AFD" w:rsidRDefault="00996AFD" w:rsidP="00996AFD">
      <w:pPr>
        <w:pStyle w:val="Heading2"/>
        <w:spacing w:before="120" w:after="120" w:line="360" w:lineRule="auto"/>
        <w:jc w:val="both"/>
        <w:rPr>
          <w:rFonts w:ascii="Times New Roman" w:hAnsi="Times New Roman"/>
          <w:color w:val="000000"/>
        </w:rPr>
      </w:pPr>
      <w:r>
        <w:rPr>
          <w:rFonts w:ascii="Times New Roman" w:hAnsi="Times New Roman"/>
        </w:rPr>
        <w:t>4.3 PROGRAM MODULES AND INTERFACES</w:t>
      </w:r>
      <w:bookmarkEnd w:id="3"/>
    </w:p>
    <w:p w14:paraId="7E5DD37D" w14:textId="58645F88" w:rsidR="00996AFD" w:rsidRDefault="00996AFD" w:rsidP="00996AFD">
      <w:pPr>
        <w:spacing w:before="120" w:after="120"/>
        <w:jc w:val="both"/>
      </w:pPr>
      <w:r>
        <w:t>This section contains screenshots that show the different interfaces and their functionalities.</w:t>
      </w:r>
    </w:p>
    <w:p w14:paraId="1DB1C045" w14:textId="688DEC91" w:rsidR="00035505" w:rsidRDefault="00035505" w:rsidP="00996AFD">
      <w:pPr>
        <w:spacing w:before="120" w:after="120"/>
        <w:jc w:val="both"/>
        <w:rPr>
          <w:b/>
          <w:bCs/>
        </w:rPr>
      </w:pPr>
      <w:r w:rsidRPr="00035505">
        <w:rPr>
          <w:b/>
          <w:bCs/>
        </w:rPr>
        <w:t xml:space="preserve">4.3.1 </w:t>
      </w:r>
      <w:r>
        <w:rPr>
          <w:b/>
          <w:bCs/>
        </w:rPr>
        <w:t>T</w:t>
      </w:r>
      <w:r w:rsidRPr="00035505">
        <w:rPr>
          <w:b/>
          <w:bCs/>
        </w:rPr>
        <w:t xml:space="preserve">he splash screen </w:t>
      </w:r>
      <w:r>
        <w:rPr>
          <w:b/>
          <w:bCs/>
        </w:rPr>
        <w:t>page</w:t>
      </w:r>
    </w:p>
    <w:p w14:paraId="27B95370" w14:textId="388BF980" w:rsidR="00035505" w:rsidRDefault="001E5304" w:rsidP="00996AFD">
      <w:pPr>
        <w:spacing w:before="120" w:after="120"/>
        <w:jc w:val="both"/>
      </w:pPr>
      <w:r>
        <w:t xml:space="preserve">The </w:t>
      </w:r>
      <w:r w:rsidRPr="001E5304">
        <w:t>splash screen is a screen that appears for a brief moment while the application is loading. The splash screen is typically used to provide a seamless transition from the application launch to the main screen by displaying branding, logos, or other visually appealing images.</w:t>
      </w:r>
    </w:p>
    <w:p w14:paraId="6CEF8102" w14:textId="6A08E38A" w:rsidR="001E5304" w:rsidRPr="00035505" w:rsidRDefault="00E37294" w:rsidP="00996AFD">
      <w:pPr>
        <w:spacing w:before="120" w:after="120"/>
        <w:jc w:val="both"/>
        <w:rPr>
          <w:b/>
          <w:bCs/>
        </w:rPr>
      </w:pPr>
      <w:r w:rsidRPr="00E37294">
        <w:rPr>
          <w:b/>
          <w:bCs/>
          <w:noProof/>
        </w:rPr>
        <w:drawing>
          <wp:anchor distT="0" distB="0" distL="114300" distR="114300" simplePos="0" relativeHeight="251658240" behindDoc="0" locked="0" layoutInCell="1" allowOverlap="1" wp14:anchorId="720E22A3" wp14:editId="670FC7AD">
            <wp:simplePos x="0" y="0"/>
            <wp:positionH relativeFrom="margin">
              <wp:posOffset>962025</wp:posOffset>
            </wp:positionH>
            <wp:positionV relativeFrom="paragraph">
              <wp:posOffset>131445</wp:posOffset>
            </wp:positionV>
            <wp:extent cx="3390900" cy="3762375"/>
            <wp:effectExtent l="0" t="0" r="0" b="9525"/>
            <wp:wrapThrough wrapText="bothSides">
              <wp:wrapPolygon edited="0">
                <wp:start x="0" y="0"/>
                <wp:lineTo x="0" y="21545"/>
                <wp:lineTo x="21479" y="21545"/>
                <wp:lineTo x="21479"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b="2227"/>
                    <a:stretch/>
                  </pic:blipFill>
                  <pic:spPr bwMode="auto">
                    <a:xfrm>
                      <a:off x="0" y="0"/>
                      <a:ext cx="3390900" cy="37623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0228575" w14:textId="636C1D13" w:rsidR="00C74845" w:rsidRDefault="00C74845"/>
    <w:p w14:paraId="45A44AF4" w14:textId="442C6F79" w:rsidR="00FB6C92" w:rsidRPr="00FB6C92" w:rsidRDefault="00FB6C92" w:rsidP="00FB6C92"/>
    <w:p w14:paraId="77BD4ECB" w14:textId="3484B9C8" w:rsidR="00FB6C92" w:rsidRPr="00FB6C92" w:rsidRDefault="00FB6C92" w:rsidP="00FB6C92"/>
    <w:p w14:paraId="62D80732" w14:textId="1498E554" w:rsidR="00FB6C92" w:rsidRPr="00FB6C92" w:rsidRDefault="00FB6C92" w:rsidP="00FB6C92"/>
    <w:p w14:paraId="48A28B07" w14:textId="1EBC5846" w:rsidR="00FB6C92" w:rsidRPr="00FB6C92" w:rsidRDefault="00FB6C92" w:rsidP="00FB6C92"/>
    <w:p w14:paraId="3A9328E8" w14:textId="3A951DF4" w:rsidR="00FB6C92" w:rsidRPr="00FB6C92" w:rsidRDefault="00FB6C92" w:rsidP="00FB6C92"/>
    <w:p w14:paraId="05AAF309" w14:textId="0A3A4823" w:rsidR="00FB6C92" w:rsidRPr="00FB6C92" w:rsidRDefault="00FB6C92" w:rsidP="00FB6C92"/>
    <w:p w14:paraId="78EE0C1A" w14:textId="5F5333C9" w:rsidR="00FB6C92" w:rsidRPr="00FB6C92" w:rsidRDefault="00FB6C92" w:rsidP="00FB6C92"/>
    <w:p w14:paraId="15F6870E" w14:textId="2DA7E02E" w:rsidR="00FB6C92" w:rsidRPr="00FB6C92" w:rsidRDefault="00FB6C92" w:rsidP="00FB6C92"/>
    <w:p w14:paraId="1C50121D" w14:textId="46D3AE5D" w:rsidR="00FB6C92" w:rsidRDefault="00FB6C92" w:rsidP="00FB6C92"/>
    <w:p w14:paraId="41D4F8BB" w14:textId="26608E58" w:rsidR="00FB6C92" w:rsidRDefault="00FB6C92" w:rsidP="00FB6C92">
      <w:pPr>
        <w:tabs>
          <w:tab w:val="left" w:pos="2955"/>
        </w:tabs>
        <w:jc w:val="center"/>
      </w:pPr>
      <w:r>
        <w:t xml:space="preserve">Figure 4.1 </w:t>
      </w:r>
      <w:r w:rsidRPr="001E5304">
        <w:t>splash screen</w:t>
      </w:r>
      <w:r>
        <w:t xml:space="preserve"> page</w:t>
      </w:r>
    </w:p>
    <w:p w14:paraId="61418A60" w14:textId="2A667EDC" w:rsidR="00C54250" w:rsidRDefault="00C54250" w:rsidP="00C54250">
      <w:pPr>
        <w:tabs>
          <w:tab w:val="left" w:pos="2955"/>
        </w:tabs>
      </w:pPr>
    </w:p>
    <w:p w14:paraId="63EC2C66" w14:textId="156C42B2" w:rsidR="00C54250" w:rsidRDefault="00C54250" w:rsidP="00C54250">
      <w:pPr>
        <w:spacing w:before="120" w:after="120"/>
        <w:jc w:val="both"/>
        <w:rPr>
          <w:b/>
          <w:bCs/>
        </w:rPr>
      </w:pPr>
      <w:r w:rsidRPr="00035505">
        <w:rPr>
          <w:b/>
          <w:bCs/>
        </w:rPr>
        <w:t>4.3.</w:t>
      </w:r>
      <w:r>
        <w:rPr>
          <w:b/>
          <w:bCs/>
        </w:rPr>
        <w:t>2</w:t>
      </w:r>
      <w:r w:rsidRPr="00035505">
        <w:rPr>
          <w:b/>
          <w:bCs/>
        </w:rPr>
        <w:t xml:space="preserve"> </w:t>
      </w:r>
      <w:r>
        <w:rPr>
          <w:b/>
          <w:bCs/>
        </w:rPr>
        <w:t>T</w:t>
      </w:r>
      <w:r w:rsidRPr="00035505">
        <w:rPr>
          <w:b/>
          <w:bCs/>
        </w:rPr>
        <w:t xml:space="preserve">he </w:t>
      </w:r>
      <w:r>
        <w:rPr>
          <w:b/>
          <w:bCs/>
        </w:rPr>
        <w:t>sign-up page</w:t>
      </w:r>
    </w:p>
    <w:p w14:paraId="7D4AC92B" w14:textId="325B95CE" w:rsidR="00110F59" w:rsidRDefault="00110F59" w:rsidP="003F7E55">
      <w:pPr>
        <w:pStyle w:val="selectable-text"/>
        <w:spacing w:line="360" w:lineRule="auto"/>
        <w:jc w:val="both"/>
        <w:rPr>
          <w:rStyle w:val="selectable-text1"/>
        </w:rPr>
      </w:pPr>
      <w:r>
        <w:rPr>
          <w:rStyle w:val="selectable-text1"/>
        </w:rPr>
        <w:t xml:space="preserve">The sign-up page is a screen page </w:t>
      </w:r>
      <w:r w:rsidR="00B10C6A">
        <w:rPr>
          <w:rStyle w:val="selectable-text1"/>
        </w:rPr>
        <w:t xml:space="preserve">that </w:t>
      </w:r>
      <w:r>
        <w:rPr>
          <w:rStyle w:val="selectable-text1"/>
        </w:rPr>
        <w:t>allows a user to create a new account by providing personal information such as their name, email address, username, and password.</w:t>
      </w:r>
      <w:r w:rsidR="003F7E55">
        <w:t xml:space="preserve"> </w:t>
      </w:r>
      <w:r w:rsidR="003F7E55">
        <w:rPr>
          <w:rStyle w:val="selectable-text1"/>
        </w:rPr>
        <w:t xml:space="preserve">The </w:t>
      </w:r>
      <w:r>
        <w:rPr>
          <w:rStyle w:val="selectable-text1"/>
        </w:rPr>
        <w:t xml:space="preserve">sign-up page </w:t>
      </w:r>
      <w:r>
        <w:rPr>
          <w:rStyle w:val="selectable-text1"/>
        </w:rPr>
        <w:lastRenderedPageBreak/>
        <w:t xml:space="preserve">typically includes input fields for the user to enter their personal information, as well as a button to submit the form and create their account. </w:t>
      </w:r>
    </w:p>
    <w:p w14:paraId="66563458" w14:textId="7E8ECCDC" w:rsidR="007164F4" w:rsidRDefault="007E5119" w:rsidP="003F7E55">
      <w:pPr>
        <w:pStyle w:val="selectable-text"/>
        <w:spacing w:line="360" w:lineRule="auto"/>
        <w:jc w:val="both"/>
      </w:pPr>
      <w:r w:rsidRPr="007164F4">
        <w:rPr>
          <w:noProof/>
        </w:rPr>
        <w:drawing>
          <wp:anchor distT="0" distB="0" distL="114300" distR="114300" simplePos="0" relativeHeight="251659264" behindDoc="0" locked="0" layoutInCell="1" allowOverlap="1" wp14:anchorId="038CB5F0" wp14:editId="2FE315A9">
            <wp:simplePos x="0" y="0"/>
            <wp:positionH relativeFrom="margin">
              <wp:posOffset>1419225</wp:posOffset>
            </wp:positionH>
            <wp:positionV relativeFrom="paragraph">
              <wp:posOffset>172085</wp:posOffset>
            </wp:positionV>
            <wp:extent cx="3000375" cy="4371975"/>
            <wp:effectExtent l="0" t="0" r="9525" b="9525"/>
            <wp:wrapThrough wrapText="bothSides">
              <wp:wrapPolygon edited="0">
                <wp:start x="0" y="0"/>
                <wp:lineTo x="0" y="21553"/>
                <wp:lineTo x="21531" y="21553"/>
                <wp:lineTo x="21531"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6" cstate="print">
                      <a:extLst>
                        <a:ext uri="{28A0092B-C50C-407E-A947-70E740481C1C}">
                          <a14:useLocalDpi xmlns:a14="http://schemas.microsoft.com/office/drawing/2010/main" val="0"/>
                        </a:ext>
                      </a:extLst>
                    </a:blip>
                    <a:srcRect t="4742" b="6034"/>
                    <a:stretch/>
                  </pic:blipFill>
                  <pic:spPr bwMode="auto">
                    <a:xfrm>
                      <a:off x="0" y="0"/>
                      <a:ext cx="3000375" cy="4371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476D65" w14:textId="77777777" w:rsidR="00C54250" w:rsidRDefault="00C54250" w:rsidP="00C54250">
      <w:pPr>
        <w:spacing w:before="120" w:after="120"/>
        <w:jc w:val="both"/>
        <w:rPr>
          <w:b/>
          <w:bCs/>
        </w:rPr>
      </w:pPr>
    </w:p>
    <w:p w14:paraId="4648E581" w14:textId="77777777" w:rsidR="00C54250" w:rsidRDefault="00C54250" w:rsidP="00C54250">
      <w:pPr>
        <w:spacing w:before="120" w:after="120"/>
        <w:jc w:val="both"/>
        <w:rPr>
          <w:b/>
          <w:bCs/>
        </w:rPr>
      </w:pPr>
    </w:p>
    <w:p w14:paraId="391D8CAC" w14:textId="6FE7F629" w:rsidR="00C54250" w:rsidRDefault="00C54250" w:rsidP="00C54250">
      <w:pPr>
        <w:tabs>
          <w:tab w:val="left" w:pos="2955"/>
        </w:tabs>
      </w:pPr>
    </w:p>
    <w:p w14:paraId="30DB7503" w14:textId="421D4BAE" w:rsidR="007164F4" w:rsidRPr="007164F4" w:rsidRDefault="007164F4" w:rsidP="007164F4"/>
    <w:p w14:paraId="78ED37E3" w14:textId="3F85EBF6" w:rsidR="007164F4" w:rsidRPr="007164F4" w:rsidRDefault="007164F4" w:rsidP="007164F4"/>
    <w:p w14:paraId="0FBA16CF" w14:textId="7109BFE3" w:rsidR="007164F4" w:rsidRPr="007164F4" w:rsidRDefault="007164F4" w:rsidP="007164F4"/>
    <w:p w14:paraId="1E136C9D" w14:textId="6A3A9455" w:rsidR="007164F4" w:rsidRPr="007164F4" w:rsidRDefault="007164F4" w:rsidP="007164F4"/>
    <w:p w14:paraId="64595DCA" w14:textId="536FF136" w:rsidR="007164F4" w:rsidRPr="007164F4" w:rsidRDefault="007164F4" w:rsidP="007164F4"/>
    <w:p w14:paraId="088594DD" w14:textId="07AC9983" w:rsidR="007164F4" w:rsidRPr="007164F4" w:rsidRDefault="007164F4" w:rsidP="007164F4"/>
    <w:p w14:paraId="0389E50D" w14:textId="5C24C883" w:rsidR="007164F4" w:rsidRPr="007164F4" w:rsidRDefault="007164F4" w:rsidP="007164F4"/>
    <w:p w14:paraId="0A2D2A8D" w14:textId="01C6185A" w:rsidR="007164F4" w:rsidRDefault="007164F4" w:rsidP="007164F4"/>
    <w:p w14:paraId="27A0DFDB" w14:textId="02DF8090" w:rsidR="007164F4" w:rsidRDefault="007164F4" w:rsidP="007164F4">
      <w:pPr>
        <w:tabs>
          <w:tab w:val="left" w:pos="3315"/>
        </w:tabs>
      </w:pPr>
      <w:r>
        <w:tab/>
      </w:r>
    </w:p>
    <w:p w14:paraId="524F2919" w14:textId="012D0BDF" w:rsidR="007164F4" w:rsidRDefault="007164F4" w:rsidP="007164F4">
      <w:pPr>
        <w:tabs>
          <w:tab w:val="left" w:pos="2955"/>
        </w:tabs>
        <w:jc w:val="center"/>
      </w:pPr>
      <w:r>
        <w:t>Figure 4.2 sign-up page</w:t>
      </w:r>
    </w:p>
    <w:p w14:paraId="4C0A1662" w14:textId="248E01E9" w:rsidR="0037048C" w:rsidRDefault="0037048C" w:rsidP="0037048C">
      <w:pPr>
        <w:spacing w:before="120" w:after="120"/>
        <w:jc w:val="both"/>
        <w:rPr>
          <w:b/>
          <w:bCs/>
        </w:rPr>
      </w:pPr>
      <w:r w:rsidRPr="00035505">
        <w:rPr>
          <w:b/>
          <w:bCs/>
        </w:rPr>
        <w:t>4.3.</w:t>
      </w:r>
      <w:r>
        <w:rPr>
          <w:b/>
          <w:bCs/>
        </w:rPr>
        <w:t>3</w:t>
      </w:r>
      <w:r w:rsidRPr="00035505">
        <w:rPr>
          <w:b/>
          <w:bCs/>
        </w:rPr>
        <w:t xml:space="preserve"> </w:t>
      </w:r>
      <w:r>
        <w:rPr>
          <w:b/>
          <w:bCs/>
        </w:rPr>
        <w:t>T</w:t>
      </w:r>
      <w:r w:rsidRPr="00035505">
        <w:rPr>
          <w:b/>
          <w:bCs/>
        </w:rPr>
        <w:t xml:space="preserve">he </w:t>
      </w:r>
      <w:r>
        <w:rPr>
          <w:b/>
          <w:bCs/>
        </w:rPr>
        <w:t>sign-in page</w:t>
      </w:r>
    </w:p>
    <w:p w14:paraId="63126726" w14:textId="0C66F3AC" w:rsidR="002C529D" w:rsidRDefault="0037048C" w:rsidP="0037048C">
      <w:pPr>
        <w:spacing w:before="120" w:after="120"/>
        <w:jc w:val="both"/>
      </w:pPr>
      <w:r>
        <w:t xml:space="preserve">The </w:t>
      </w:r>
      <w:r w:rsidRPr="0037048C">
        <w:t xml:space="preserve">sign-in page is </w:t>
      </w:r>
      <w:r>
        <w:t xml:space="preserve">the </w:t>
      </w:r>
      <w:r w:rsidRPr="0037048C">
        <w:t xml:space="preserve">page that allows users to enter their login credentials, such as username and password, to access </w:t>
      </w:r>
      <w:r>
        <w:t xml:space="preserve">the </w:t>
      </w:r>
      <w:r w:rsidRPr="0037048C">
        <w:t xml:space="preserve">application. It is typically the first page a user sees when they attempt </w:t>
      </w:r>
      <w:r>
        <w:t xml:space="preserve">to access the </w:t>
      </w:r>
      <w:r w:rsidRPr="0037048C">
        <w:t>application. The sign-in page typically includes fields for the user to enter their login information and also include</w:t>
      </w:r>
      <w:r w:rsidR="00B10C6A">
        <w:t>s</w:t>
      </w:r>
      <w:r w:rsidRPr="0037048C">
        <w:t xml:space="preserve"> options for creating a new account. Once the user has entered their login credentials</w:t>
      </w:r>
      <w:r>
        <w:t xml:space="preserve"> correctly</w:t>
      </w:r>
      <w:r w:rsidRPr="0037048C">
        <w:t>, they are redirected to the main dashboard of the application.</w:t>
      </w:r>
    </w:p>
    <w:p w14:paraId="76EBFE0A" w14:textId="352E9548" w:rsidR="0037048C" w:rsidRDefault="002C529D" w:rsidP="0037048C">
      <w:pPr>
        <w:spacing w:before="120" w:after="120"/>
        <w:jc w:val="both"/>
        <w:rPr>
          <w:b/>
          <w:bCs/>
        </w:rPr>
      </w:pPr>
      <w:r w:rsidRPr="002C529D">
        <w:rPr>
          <w:noProof/>
        </w:rPr>
        <w:lastRenderedPageBreak/>
        <w:drawing>
          <wp:anchor distT="0" distB="0" distL="114300" distR="114300" simplePos="0" relativeHeight="251660288" behindDoc="0" locked="0" layoutInCell="1" allowOverlap="1" wp14:anchorId="0128AD1E" wp14:editId="45BD4864">
            <wp:simplePos x="0" y="0"/>
            <wp:positionH relativeFrom="column">
              <wp:posOffset>666750</wp:posOffset>
            </wp:positionH>
            <wp:positionV relativeFrom="paragraph">
              <wp:posOffset>0</wp:posOffset>
            </wp:positionV>
            <wp:extent cx="4000500" cy="4543425"/>
            <wp:effectExtent l="0" t="0" r="0" b="9525"/>
            <wp:wrapThrough wrapText="bothSides">
              <wp:wrapPolygon edited="0">
                <wp:start x="0" y="0"/>
                <wp:lineTo x="0" y="21555"/>
                <wp:lineTo x="21497" y="21555"/>
                <wp:lineTo x="21497"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000500" cy="4543425"/>
                    </a:xfrm>
                    <a:prstGeom prst="rect">
                      <a:avLst/>
                    </a:prstGeom>
                  </pic:spPr>
                </pic:pic>
              </a:graphicData>
            </a:graphic>
            <wp14:sizeRelH relativeFrom="page">
              <wp14:pctWidth>0</wp14:pctWidth>
            </wp14:sizeRelH>
            <wp14:sizeRelV relativeFrom="page">
              <wp14:pctHeight>0</wp14:pctHeight>
            </wp14:sizeRelV>
          </wp:anchor>
        </w:drawing>
      </w:r>
      <w:r w:rsidR="0037048C" w:rsidRPr="0037048C">
        <w:t xml:space="preserve"> </w:t>
      </w:r>
    </w:p>
    <w:p w14:paraId="7D396A61" w14:textId="34C7F213" w:rsidR="0037048C" w:rsidRDefault="0037048C" w:rsidP="0037048C">
      <w:pPr>
        <w:spacing w:before="120" w:after="120"/>
        <w:jc w:val="both"/>
        <w:rPr>
          <w:b/>
          <w:bCs/>
        </w:rPr>
      </w:pPr>
    </w:p>
    <w:p w14:paraId="5353D640" w14:textId="12C6C9D2" w:rsidR="007164F4" w:rsidRDefault="007164F4" w:rsidP="007164F4">
      <w:pPr>
        <w:tabs>
          <w:tab w:val="left" w:pos="3315"/>
        </w:tabs>
      </w:pPr>
    </w:p>
    <w:p w14:paraId="6F3946B7" w14:textId="035ADAFD" w:rsidR="002C529D" w:rsidRPr="002C529D" w:rsidRDefault="002C529D" w:rsidP="002C529D"/>
    <w:p w14:paraId="4F8FBCCE" w14:textId="584AFAB5" w:rsidR="002C529D" w:rsidRPr="002C529D" w:rsidRDefault="002C529D" w:rsidP="002C529D"/>
    <w:p w14:paraId="4F80E3B8" w14:textId="1EACEE40" w:rsidR="002C529D" w:rsidRPr="002C529D" w:rsidRDefault="002C529D" w:rsidP="002C529D"/>
    <w:p w14:paraId="6B3CD002" w14:textId="1704D6DD" w:rsidR="002C529D" w:rsidRPr="002C529D" w:rsidRDefault="002C529D" w:rsidP="002C529D"/>
    <w:p w14:paraId="2FB392C2" w14:textId="1711F857" w:rsidR="002C529D" w:rsidRPr="002C529D" w:rsidRDefault="002C529D" w:rsidP="002C529D"/>
    <w:p w14:paraId="2770EF9C" w14:textId="32A4EA85" w:rsidR="002C529D" w:rsidRPr="002C529D" w:rsidRDefault="002C529D" w:rsidP="002C529D"/>
    <w:p w14:paraId="7BC5C8A7" w14:textId="6DAFB4CA" w:rsidR="002C529D" w:rsidRPr="002C529D" w:rsidRDefault="002C529D" w:rsidP="002C529D"/>
    <w:p w14:paraId="08B7889F" w14:textId="0400EA25" w:rsidR="002C529D" w:rsidRPr="002C529D" w:rsidRDefault="002C529D" w:rsidP="002C529D"/>
    <w:p w14:paraId="322351A1" w14:textId="0FFF4C35" w:rsidR="002C529D" w:rsidRDefault="002C529D" w:rsidP="002C529D"/>
    <w:p w14:paraId="501B4201" w14:textId="40BFF568" w:rsidR="002C529D" w:rsidRDefault="002C529D" w:rsidP="002C529D"/>
    <w:p w14:paraId="1F3676D7" w14:textId="1175DF2F" w:rsidR="002C529D" w:rsidRDefault="002C529D" w:rsidP="002C529D">
      <w:pPr>
        <w:tabs>
          <w:tab w:val="left" w:pos="2955"/>
        </w:tabs>
        <w:jc w:val="center"/>
      </w:pPr>
      <w:r>
        <w:t>Figure 4.3 sign-in page</w:t>
      </w:r>
    </w:p>
    <w:p w14:paraId="747E8B21" w14:textId="77777777" w:rsidR="00FF2AFB" w:rsidRDefault="00FF2AFB" w:rsidP="002C529D">
      <w:pPr>
        <w:spacing w:before="120" w:after="120"/>
        <w:jc w:val="both"/>
        <w:rPr>
          <w:b/>
          <w:bCs/>
        </w:rPr>
      </w:pPr>
    </w:p>
    <w:p w14:paraId="32AD6010" w14:textId="77777777" w:rsidR="00FF2AFB" w:rsidRDefault="00FF2AFB" w:rsidP="002C529D">
      <w:pPr>
        <w:spacing w:before="120" w:after="120"/>
        <w:jc w:val="both"/>
        <w:rPr>
          <w:b/>
          <w:bCs/>
        </w:rPr>
      </w:pPr>
    </w:p>
    <w:p w14:paraId="1E26AE8A" w14:textId="77777777" w:rsidR="00FF2AFB" w:rsidRDefault="00FF2AFB" w:rsidP="002C529D">
      <w:pPr>
        <w:spacing w:before="120" w:after="120"/>
        <w:jc w:val="both"/>
        <w:rPr>
          <w:b/>
          <w:bCs/>
        </w:rPr>
      </w:pPr>
    </w:p>
    <w:p w14:paraId="798755EF" w14:textId="77777777" w:rsidR="00FF2AFB" w:rsidRDefault="00FF2AFB" w:rsidP="002C529D">
      <w:pPr>
        <w:spacing w:before="120" w:after="120"/>
        <w:jc w:val="both"/>
        <w:rPr>
          <w:b/>
          <w:bCs/>
        </w:rPr>
      </w:pPr>
    </w:p>
    <w:p w14:paraId="7834C67F" w14:textId="77777777" w:rsidR="00FF2AFB" w:rsidRDefault="00FF2AFB" w:rsidP="002C529D">
      <w:pPr>
        <w:spacing w:before="120" w:after="120"/>
        <w:jc w:val="both"/>
        <w:rPr>
          <w:b/>
          <w:bCs/>
        </w:rPr>
      </w:pPr>
    </w:p>
    <w:p w14:paraId="44FB026C" w14:textId="77777777" w:rsidR="00FF2AFB" w:rsidRDefault="00FF2AFB" w:rsidP="002C529D">
      <w:pPr>
        <w:spacing w:before="120" w:after="120"/>
        <w:jc w:val="both"/>
        <w:rPr>
          <w:b/>
          <w:bCs/>
        </w:rPr>
      </w:pPr>
    </w:p>
    <w:p w14:paraId="3DD386CE" w14:textId="77777777" w:rsidR="00FF2AFB" w:rsidRDefault="00FF2AFB" w:rsidP="002C529D">
      <w:pPr>
        <w:spacing w:before="120" w:after="120"/>
        <w:jc w:val="both"/>
        <w:rPr>
          <w:b/>
          <w:bCs/>
        </w:rPr>
      </w:pPr>
    </w:p>
    <w:p w14:paraId="24F09CD1" w14:textId="77777777" w:rsidR="00FF2AFB" w:rsidRDefault="00FF2AFB" w:rsidP="002C529D">
      <w:pPr>
        <w:spacing w:before="120" w:after="120"/>
        <w:jc w:val="both"/>
        <w:rPr>
          <w:b/>
          <w:bCs/>
        </w:rPr>
      </w:pPr>
    </w:p>
    <w:p w14:paraId="0DF0EB6F" w14:textId="77777777" w:rsidR="00FF2AFB" w:rsidRDefault="00FF2AFB" w:rsidP="002C529D">
      <w:pPr>
        <w:spacing w:before="120" w:after="120"/>
        <w:jc w:val="both"/>
        <w:rPr>
          <w:b/>
          <w:bCs/>
        </w:rPr>
      </w:pPr>
    </w:p>
    <w:p w14:paraId="0B77EDE7" w14:textId="3DBCC57C" w:rsidR="002C529D" w:rsidRDefault="002C529D" w:rsidP="002C529D">
      <w:pPr>
        <w:spacing w:before="120" w:after="120"/>
        <w:jc w:val="both"/>
        <w:rPr>
          <w:b/>
          <w:bCs/>
        </w:rPr>
      </w:pPr>
      <w:r w:rsidRPr="00035505">
        <w:rPr>
          <w:b/>
          <w:bCs/>
        </w:rPr>
        <w:lastRenderedPageBreak/>
        <w:t>4.3.</w:t>
      </w:r>
      <w:r>
        <w:rPr>
          <w:b/>
          <w:bCs/>
        </w:rPr>
        <w:t>4</w:t>
      </w:r>
      <w:r w:rsidRPr="00035505">
        <w:rPr>
          <w:b/>
          <w:bCs/>
        </w:rPr>
        <w:t xml:space="preserve"> </w:t>
      </w:r>
      <w:r>
        <w:rPr>
          <w:b/>
          <w:bCs/>
        </w:rPr>
        <w:t>T</w:t>
      </w:r>
      <w:r w:rsidRPr="00035505">
        <w:rPr>
          <w:b/>
          <w:bCs/>
        </w:rPr>
        <w:t xml:space="preserve">he </w:t>
      </w:r>
      <w:r>
        <w:rPr>
          <w:b/>
          <w:bCs/>
        </w:rPr>
        <w:t>dashboard page</w:t>
      </w:r>
    </w:p>
    <w:p w14:paraId="5D9A1A7F" w14:textId="72442E63" w:rsidR="008810D6" w:rsidRDefault="008810D6" w:rsidP="00FF2AFB">
      <w:pPr>
        <w:pStyle w:val="selectable-text"/>
        <w:spacing w:line="360" w:lineRule="auto"/>
        <w:jc w:val="both"/>
        <w:rPr>
          <w:rStyle w:val="selectable-text1"/>
        </w:rPr>
      </w:pPr>
      <w:r>
        <w:rPr>
          <w:rStyle w:val="selectable-text1"/>
        </w:rPr>
        <w:t xml:space="preserve">The dashboard page refers to </w:t>
      </w:r>
      <w:r w:rsidR="00B10C6A">
        <w:rPr>
          <w:rStyle w:val="selectable-text1"/>
        </w:rPr>
        <w:t>the</w:t>
      </w:r>
      <w:r>
        <w:rPr>
          <w:rStyle w:val="selectable-text1"/>
        </w:rPr>
        <w:t xml:space="preserve"> home page of the application that provides a summary of important information or actions to the user. It also </w:t>
      </w:r>
      <w:r w:rsidR="00C462E6">
        <w:rPr>
          <w:rStyle w:val="selectable-text1"/>
        </w:rPr>
        <w:t>includes</w:t>
      </w:r>
      <w:r>
        <w:rPr>
          <w:rStyle w:val="selectable-text1"/>
        </w:rPr>
        <w:t xml:space="preserve"> a sidebar drawer that allow</w:t>
      </w:r>
      <w:r w:rsidR="00B10C6A">
        <w:rPr>
          <w:rStyle w:val="selectable-text1"/>
        </w:rPr>
        <w:t>s</w:t>
      </w:r>
      <w:r>
        <w:rPr>
          <w:rStyle w:val="selectable-text1"/>
        </w:rPr>
        <w:t xml:space="preserve"> the user to perform various </w:t>
      </w:r>
      <w:r w:rsidR="00BA36F6">
        <w:rPr>
          <w:rStyle w:val="selectable-text1"/>
        </w:rPr>
        <w:t>functionalities</w:t>
      </w:r>
      <w:r>
        <w:rPr>
          <w:rStyle w:val="selectable-text1"/>
        </w:rPr>
        <w:t xml:space="preserve"> within the app</w:t>
      </w:r>
      <w:r w:rsidR="00BA36F6">
        <w:rPr>
          <w:rStyle w:val="selectable-text1"/>
        </w:rPr>
        <w:t>lication</w:t>
      </w:r>
      <w:r>
        <w:rPr>
          <w:rStyle w:val="selectable-text1"/>
        </w:rPr>
        <w:t>.</w:t>
      </w:r>
    </w:p>
    <w:p w14:paraId="78B3AEC4" w14:textId="36C14A81" w:rsidR="00FF2AFB" w:rsidRDefault="00FF2AFB" w:rsidP="00FF2AFB">
      <w:pPr>
        <w:pStyle w:val="selectable-text"/>
        <w:spacing w:line="360" w:lineRule="auto"/>
        <w:jc w:val="both"/>
        <w:rPr>
          <w:rStyle w:val="selectable-text1"/>
        </w:rPr>
      </w:pPr>
    </w:p>
    <w:p w14:paraId="6C515B23" w14:textId="30541653" w:rsidR="00BA36F6" w:rsidRDefault="00FF2AFB" w:rsidP="008810D6">
      <w:pPr>
        <w:pStyle w:val="selectable-text"/>
      </w:pPr>
      <w:r w:rsidRPr="004540EB">
        <w:rPr>
          <w:noProof/>
        </w:rPr>
        <w:drawing>
          <wp:anchor distT="0" distB="0" distL="114300" distR="114300" simplePos="0" relativeHeight="251662336" behindDoc="0" locked="0" layoutInCell="1" allowOverlap="1" wp14:anchorId="025E05F2" wp14:editId="62783EF7">
            <wp:simplePos x="0" y="0"/>
            <wp:positionH relativeFrom="margin">
              <wp:posOffset>1304925</wp:posOffset>
            </wp:positionH>
            <wp:positionV relativeFrom="paragraph">
              <wp:posOffset>9525</wp:posOffset>
            </wp:positionV>
            <wp:extent cx="3248025" cy="4410075"/>
            <wp:effectExtent l="0" t="0" r="9525" b="9525"/>
            <wp:wrapThrough wrapText="bothSides">
              <wp:wrapPolygon edited="0">
                <wp:start x="0" y="0"/>
                <wp:lineTo x="0" y="21553"/>
                <wp:lineTo x="21537" y="21553"/>
                <wp:lineTo x="21537"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248025" cy="4410075"/>
                    </a:xfrm>
                    <a:prstGeom prst="rect">
                      <a:avLst/>
                    </a:prstGeom>
                  </pic:spPr>
                </pic:pic>
              </a:graphicData>
            </a:graphic>
            <wp14:sizeRelH relativeFrom="page">
              <wp14:pctWidth>0</wp14:pctWidth>
            </wp14:sizeRelH>
            <wp14:sizeRelV relativeFrom="page">
              <wp14:pctHeight>0</wp14:pctHeight>
            </wp14:sizeRelV>
          </wp:anchor>
        </w:drawing>
      </w:r>
    </w:p>
    <w:p w14:paraId="242DAFE0" w14:textId="77777777" w:rsidR="002C529D" w:rsidRPr="008810D6" w:rsidRDefault="002C529D" w:rsidP="002C529D">
      <w:pPr>
        <w:spacing w:before="120" w:after="120"/>
        <w:jc w:val="both"/>
      </w:pPr>
    </w:p>
    <w:p w14:paraId="71FFD075" w14:textId="115E6B28" w:rsidR="002C529D" w:rsidRDefault="002C529D" w:rsidP="002C529D">
      <w:pPr>
        <w:tabs>
          <w:tab w:val="left" w:pos="2955"/>
        </w:tabs>
      </w:pPr>
    </w:p>
    <w:p w14:paraId="6E4194E7" w14:textId="64FA44AC" w:rsidR="00FF2AFB" w:rsidRPr="00FF2AFB" w:rsidRDefault="00FF2AFB" w:rsidP="00FF2AFB"/>
    <w:p w14:paraId="702963E8" w14:textId="7EEAAAEC" w:rsidR="00FF2AFB" w:rsidRPr="00FF2AFB" w:rsidRDefault="00FF2AFB" w:rsidP="00FF2AFB"/>
    <w:p w14:paraId="0BAC1274" w14:textId="634CA336" w:rsidR="00FF2AFB" w:rsidRPr="00FF2AFB" w:rsidRDefault="00FF2AFB" w:rsidP="00FF2AFB"/>
    <w:p w14:paraId="0E1E3BDE" w14:textId="38EB60AE" w:rsidR="00FF2AFB" w:rsidRPr="00FF2AFB" w:rsidRDefault="00FF2AFB" w:rsidP="00FF2AFB"/>
    <w:p w14:paraId="38E8D36B" w14:textId="57039267" w:rsidR="00FF2AFB" w:rsidRPr="00FF2AFB" w:rsidRDefault="00FF2AFB" w:rsidP="00FF2AFB"/>
    <w:p w14:paraId="3F144DCA" w14:textId="08F90618" w:rsidR="00FF2AFB" w:rsidRPr="00FF2AFB" w:rsidRDefault="00FF2AFB" w:rsidP="00FF2AFB"/>
    <w:p w14:paraId="546B73AD" w14:textId="39418D17" w:rsidR="00FF2AFB" w:rsidRPr="00FF2AFB" w:rsidRDefault="00FF2AFB" w:rsidP="00FF2AFB"/>
    <w:p w14:paraId="22CE6BA5" w14:textId="64046CEF" w:rsidR="00FF2AFB" w:rsidRPr="00FF2AFB" w:rsidRDefault="00FF2AFB" w:rsidP="00FF2AFB"/>
    <w:p w14:paraId="18D3FE6B" w14:textId="17D41070" w:rsidR="00FF2AFB" w:rsidRDefault="00FF2AFB" w:rsidP="00FF2AFB"/>
    <w:p w14:paraId="3D8749B1" w14:textId="0A22DD33" w:rsidR="00FF2AFB" w:rsidRDefault="00FF2AFB" w:rsidP="00FF2AFB"/>
    <w:p w14:paraId="7AF29FE2" w14:textId="38B54B41" w:rsidR="00FF2AFB" w:rsidRDefault="00FF2AFB" w:rsidP="00FF2AFB">
      <w:pPr>
        <w:tabs>
          <w:tab w:val="left" w:pos="2955"/>
        </w:tabs>
      </w:pPr>
      <w:r>
        <w:tab/>
        <w:t>Figure 4.4 Dashboard page</w:t>
      </w:r>
    </w:p>
    <w:p w14:paraId="1E14D58E" w14:textId="2051735E" w:rsidR="00302B2B" w:rsidRDefault="00302B2B" w:rsidP="00FF2AFB">
      <w:pPr>
        <w:tabs>
          <w:tab w:val="left" w:pos="2955"/>
        </w:tabs>
      </w:pPr>
    </w:p>
    <w:p w14:paraId="6FC39B43" w14:textId="3E28496F" w:rsidR="00302B2B" w:rsidRDefault="00302B2B" w:rsidP="00FF2AFB">
      <w:pPr>
        <w:tabs>
          <w:tab w:val="left" w:pos="2955"/>
        </w:tabs>
      </w:pPr>
    </w:p>
    <w:p w14:paraId="2A95F6FA" w14:textId="56308B84" w:rsidR="00302B2B" w:rsidRDefault="00302B2B" w:rsidP="00FF2AFB">
      <w:pPr>
        <w:tabs>
          <w:tab w:val="left" w:pos="2955"/>
        </w:tabs>
      </w:pPr>
    </w:p>
    <w:p w14:paraId="1F6537B9" w14:textId="091775D9" w:rsidR="00302B2B" w:rsidRDefault="00302B2B" w:rsidP="00FF2AFB">
      <w:pPr>
        <w:tabs>
          <w:tab w:val="left" w:pos="2955"/>
        </w:tabs>
      </w:pPr>
    </w:p>
    <w:p w14:paraId="65373057" w14:textId="1BCF69F2" w:rsidR="00302B2B" w:rsidRDefault="00302B2B" w:rsidP="00302B2B">
      <w:pPr>
        <w:spacing w:before="120" w:after="120"/>
        <w:jc w:val="both"/>
        <w:rPr>
          <w:b/>
          <w:bCs/>
        </w:rPr>
      </w:pPr>
      <w:r w:rsidRPr="00035505">
        <w:rPr>
          <w:b/>
          <w:bCs/>
        </w:rPr>
        <w:lastRenderedPageBreak/>
        <w:t>4.3.</w:t>
      </w:r>
      <w:r>
        <w:rPr>
          <w:b/>
          <w:bCs/>
        </w:rPr>
        <w:t>5</w:t>
      </w:r>
      <w:r w:rsidRPr="00035505">
        <w:rPr>
          <w:b/>
          <w:bCs/>
        </w:rPr>
        <w:t xml:space="preserve"> </w:t>
      </w:r>
      <w:r>
        <w:rPr>
          <w:b/>
          <w:bCs/>
        </w:rPr>
        <w:t>T</w:t>
      </w:r>
      <w:r w:rsidRPr="00035505">
        <w:rPr>
          <w:b/>
          <w:bCs/>
        </w:rPr>
        <w:t xml:space="preserve">he </w:t>
      </w:r>
      <w:r>
        <w:rPr>
          <w:b/>
          <w:bCs/>
        </w:rPr>
        <w:t>lectures page</w:t>
      </w:r>
    </w:p>
    <w:p w14:paraId="7F203B8E" w14:textId="75C57B8A" w:rsidR="00302B2B" w:rsidRDefault="00302B2B" w:rsidP="00302B2B">
      <w:pPr>
        <w:spacing w:before="120" w:after="120"/>
        <w:jc w:val="both"/>
      </w:pPr>
      <w:r>
        <w:t xml:space="preserve">The </w:t>
      </w:r>
      <w:r w:rsidRPr="00302B2B">
        <w:t xml:space="preserve">lecture page </w:t>
      </w:r>
      <w:r>
        <w:t xml:space="preserve">is an </w:t>
      </w:r>
      <w:r w:rsidRPr="00302B2B">
        <w:t xml:space="preserve">interface page within </w:t>
      </w:r>
      <w:r>
        <w:t xml:space="preserve">the </w:t>
      </w:r>
      <w:r w:rsidRPr="00302B2B">
        <w:t>application that allows the user to create and add a new lecture</w:t>
      </w:r>
      <w:r w:rsidR="008B1B22">
        <w:t xml:space="preserve"> schedule</w:t>
      </w:r>
      <w:r w:rsidRPr="00302B2B">
        <w:t xml:space="preserve"> to a collection</w:t>
      </w:r>
      <w:r>
        <w:t>, and also view the list of lectures added</w:t>
      </w:r>
      <w:r w:rsidRPr="00302B2B">
        <w:t>.</w:t>
      </w:r>
      <w:r>
        <w:t xml:space="preserve"> To add a new lecture</w:t>
      </w:r>
      <w:r w:rsidR="008B1B22">
        <w:t xml:space="preserve"> schedule</w:t>
      </w:r>
      <w:r>
        <w:t xml:space="preserve">, a user must input </w:t>
      </w:r>
      <w:r w:rsidR="00B10C6A">
        <w:t xml:space="preserve">the </w:t>
      </w:r>
      <w:r>
        <w:t>course code, venue, time</w:t>
      </w:r>
      <w:r w:rsidR="00B10C6A">
        <w:t>,</w:t>
      </w:r>
      <w:r>
        <w:t xml:space="preserve"> and day</w:t>
      </w:r>
      <w:r w:rsidR="00F67FDD">
        <w:t xml:space="preserve"> for the lecture</w:t>
      </w:r>
      <w:r>
        <w:t>.</w:t>
      </w:r>
    </w:p>
    <w:p w14:paraId="0E2C5239" w14:textId="03009FCE" w:rsidR="00E650B4" w:rsidRPr="00302B2B" w:rsidRDefault="00E650B4" w:rsidP="00302B2B">
      <w:pPr>
        <w:spacing w:before="120" w:after="120"/>
        <w:jc w:val="both"/>
      </w:pPr>
      <w:r w:rsidRPr="00E650B4">
        <w:rPr>
          <w:noProof/>
        </w:rPr>
        <w:drawing>
          <wp:anchor distT="0" distB="0" distL="114300" distR="114300" simplePos="0" relativeHeight="251663360" behindDoc="0" locked="0" layoutInCell="1" allowOverlap="1" wp14:anchorId="49FF4966" wp14:editId="5ADA92A9">
            <wp:simplePos x="0" y="0"/>
            <wp:positionH relativeFrom="column">
              <wp:posOffset>1343025</wp:posOffset>
            </wp:positionH>
            <wp:positionV relativeFrom="paragraph">
              <wp:posOffset>291465</wp:posOffset>
            </wp:positionV>
            <wp:extent cx="3618865" cy="4076700"/>
            <wp:effectExtent l="0" t="0" r="635" b="0"/>
            <wp:wrapThrough wrapText="bothSides">
              <wp:wrapPolygon edited="0">
                <wp:start x="0" y="0"/>
                <wp:lineTo x="0" y="21499"/>
                <wp:lineTo x="21490" y="21499"/>
                <wp:lineTo x="21490"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618865" cy="4076700"/>
                    </a:xfrm>
                    <a:prstGeom prst="rect">
                      <a:avLst/>
                    </a:prstGeom>
                  </pic:spPr>
                </pic:pic>
              </a:graphicData>
            </a:graphic>
            <wp14:sizeRelH relativeFrom="page">
              <wp14:pctWidth>0</wp14:pctWidth>
            </wp14:sizeRelH>
            <wp14:sizeRelV relativeFrom="page">
              <wp14:pctHeight>0</wp14:pctHeight>
            </wp14:sizeRelV>
          </wp:anchor>
        </w:drawing>
      </w:r>
    </w:p>
    <w:p w14:paraId="6410BDCD" w14:textId="77777777" w:rsidR="00302B2B" w:rsidRDefault="00302B2B" w:rsidP="00FF2AFB">
      <w:pPr>
        <w:tabs>
          <w:tab w:val="left" w:pos="2955"/>
        </w:tabs>
      </w:pPr>
    </w:p>
    <w:p w14:paraId="768CB575" w14:textId="0205746C" w:rsidR="00FF2AFB" w:rsidRDefault="00FF2AFB" w:rsidP="00FF2AFB">
      <w:pPr>
        <w:tabs>
          <w:tab w:val="left" w:pos="3375"/>
        </w:tabs>
      </w:pPr>
    </w:p>
    <w:p w14:paraId="2650133A" w14:textId="68FE5031" w:rsidR="00E650B4" w:rsidRPr="00E650B4" w:rsidRDefault="00E650B4" w:rsidP="00E650B4"/>
    <w:p w14:paraId="7F575A83" w14:textId="55385750" w:rsidR="00E650B4" w:rsidRPr="00E650B4" w:rsidRDefault="00E650B4" w:rsidP="00E650B4"/>
    <w:p w14:paraId="6D7A7E7D" w14:textId="0F5366DE" w:rsidR="00E650B4" w:rsidRPr="00E650B4" w:rsidRDefault="00E650B4" w:rsidP="00E650B4"/>
    <w:p w14:paraId="0D9E0408" w14:textId="020D4EEC" w:rsidR="00E650B4" w:rsidRPr="00E650B4" w:rsidRDefault="00E650B4" w:rsidP="00E650B4"/>
    <w:p w14:paraId="5399670F" w14:textId="3F13948D" w:rsidR="00E650B4" w:rsidRPr="00E650B4" w:rsidRDefault="00E650B4" w:rsidP="00E650B4"/>
    <w:p w14:paraId="6D36B77E" w14:textId="672A478B" w:rsidR="00E650B4" w:rsidRPr="00E650B4" w:rsidRDefault="00E650B4" w:rsidP="00E650B4"/>
    <w:p w14:paraId="5C07998E" w14:textId="2A9AB24E" w:rsidR="00E650B4" w:rsidRPr="00E650B4" w:rsidRDefault="00E650B4" w:rsidP="00E650B4"/>
    <w:p w14:paraId="0BB72C63" w14:textId="0D2E8179" w:rsidR="00E650B4" w:rsidRPr="00E650B4" w:rsidRDefault="00E650B4" w:rsidP="00E650B4"/>
    <w:p w14:paraId="4C29B894" w14:textId="779AD363" w:rsidR="00E650B4" w:rsidRDefault="00E650B4" w:rsidP="00E650B4"/>
    <w:p w14:paraId="09AC8410" w14:textId="3A532078" w:rsidR="00E650B4" w:rsidRDefault="00E650B4" w:rsidP="00E650B4"/>
    <w:p w14:paraId="147C81F5" w14:textId="7B44EECF" w:rsidR="00E650B4" w:rsidRDefault="00E650B4" w:rsidP="00E650B4">
      <w:pPr>
        <w:tabs>
          <w:tab w:val="left" w:pos="2955"/>
        </w:tabs>
      </w:pPr>
      <w:r>
        <w:tab/>
        <w:t>Figure 4.</w:t>
      </w:r>
      <w:r w:rsidR="00371110">
        <w:t>5</w:t>
      </w:r>
      <w:r>
        <w:t xml:space="preserve"> lecture page</w:t>
      </w:r>
    </w:p>
    <w:p w14:paraId="4F14BF32" w14:textId="77777777" w:rsidR="000D782C" w:rsidRDefault="000D782C" w:rsidP="000D782C">
      <w:pPr>
        <w:spacing w:before="120" w:after="120"/>
        <w:jc w:val="both"/>
        <w:rPr>
          <w:b/>
          <w:bCs/>
        </w:rPr>
      </w:pPr>
    </w:p>
    <w:p w14:paraId="613AF69C" w14:textId="77777777" w:rsidR="000D782C" w:rsidRDefault="000D782C" w:rsidP="000D782C">
      <w:pPr>
        <w:spacing w:before="120" w:after="120"/>
        <w:jc w:val="both"/>
        <w:rPr>
          <w:b/>
          <w:bCs/>
        </w:rPr>
      </w:pPr>
    </w:p>
    <w:p w14:paraId="42CB745F" w14:textId="77777777" w:rsidR="000D782C" w:rsidRDefault="000D782C" w:rsidP="000D782C">
      <w:pPr>
        <w:spacing w:before="120" w:after="120"/>
        <w:jc w:val="both"/>
        <w:rPr>
          <w:b/>
          <w:bCs/>
        </w:rPr>
      </w:pPr>
    </w:p>
    <w:p w14:paraId="2B72020D" w14:textId="77777777" w:rsidR="000D782C" w:rsidRDefault="000D782C" w:rsidP="000D782C">
      <w:pPr>
        <w:spacing w:before="120" w:after="120"/>
        <w:jc w:val="both"/>
        <w:rPr>
          <w:b/>
          <w:bCs/>
        </w:rPr>
      </w:pPr>
    </w:p>
    <w:p w14:paraId="643E9CB8" w14:textId="77777777" w:rsidR="000D782C" w:rsidRDefault="000D782C" w:rsidP="000D782C">
      <w:pPr>
        <w:spacing w:before="120" w:after="120"/>
        <w:jc w:val="both"/>
        <w:rPr>
          <w:b/>
          <w:bCs/>
        </w:rPr>
      </w:pPr>
    </w:p>
    <w:p w14:paraId="4FF2AC8A" w14:textId="77777777" w:rsidR="000D782C" w:rsidRDefault="000D782C" w:rsidP="000D782C">
      <w:pPr>
        <w:spacing w:before="120" w:after="120"/>
        <w:jc w:val="both"/>
        <w:rPr>
          <w:b/>
          <w:bCs/>
        </w:rPr>
      </w:pPr>
    </w:p>
    <w:p w14:paraId="283B07CF" w14:textId="510F3860" w:rsidR="000D782C" w:rsidRDefault="000D782C" w:rsidP="000D782C">
      <w:pPr>
        <w:spacing w:before="120" w:after="120"/>
        <w:jc w:val="both"/>
        <w:rPr>
          <w:b/>
          <w:bCs/>
        </w:rPr>
      </w:pPr>
      <w:r w:rsidRPr="00035505">
        <w:rPr>
          <w:b/>
          <w:bCs/>
        </w:rPr>
        <w:lastRenderedPageBreak/>
        <w:t>4.3.</w:t>
      </w:r>
      <w:r>
        <w:rPr>
          <w:b/>
          <w:bCs/>
        </w:rPr>
        <w:t>6</w:t>
      </w:r>
      <w:r w:rsidRPr="00035505">
        <w:rPr>
          <w:b/>
          <w:bCs/>
        </w:rPr>
        <w:t xml:space="preserve"> </w:t>
      </w:r>
      <w:r>
        <w:rPr>
          <w:b/>
          <w:bCs/>
        </w:rPr>
        <w:t>T</w:t>
      </w:r>
      <w:r w:rsidRPr="00035505">
        <w:rPr>
          <w:b/>
          <w:bCs/>
        </w:rPr>
        <w:t xml:space="preserve">he </w:t>
      </w:r>
      <w:r>
        <w:rPr>
          <w:b/>
          <w:bCs/>
        </w:rPr>
        <w:t>note page</w:t>
      </w:r>
    </w:p>
    <w:p w14:paraId="22118073" w14:textId="5865114A" w:rsidR="00E650B4" w:rsidRDefault="000D782C" w:rsidP="00E650B4">
      <w:pPr>
        <w:tabs>
          <w:tab w:val="left" w:pos="3960"/>
        </w:tabs>
      </w:pPr>
      <w:r>
        <w:t>The</w:t>
      </w:r>
      <w:r w:rsidRPr="000D782C">
        <w:t xml:space="preserve"> note page allows the user to create or add a new note to a list or </w:t>
      </w:r>
      <w:r>
        <w:t>collection</w:t>
      </w:r>
      <w:r w:rsidRPr="000D782C">
        <w:t>.</w:t>
      </w:r>
      <w:r>
        <w:t xml:space="preserve"> To add a new note, a user must enter the course code for the note and the note itself.</w:t>
      </w:r>
    </w:p>
    <w:p w14:paraId="3616F4CA" w14:textId="385521C5" w:rsidR="000D782C" w:rsidRDefault="000D782C" w:rsidP="00E650B4">
      <w:pPr>
        <w:tabs>
          <w:tab w:val="left" w:pos="3960"/>
        </w:tabs>
      </w:pPr>
      <w:r w:rsidRPr="000D782C">
        <w:rPr>
          <w:noProof/>
        </w:rPr>
        <w:drawing>
          <wp:anchor distT="0" distB="0" distL="114300" distR="114300" simplePos="0" relativeHeight="251664384" behindDoc="0" locked="0" layoutInCell="1" allowOverlap="1" wp14:anchorId="4C0327DB" wp14:editId="688AEADD">
            <wp:simplePos x="0" y="0"/>
            <wp:positionH relativeFrom="margin">
              <wp:posOffset>990600</wp:posOffset>
            </wp:positionH>
            <wp:positionV relativeFrom="paragraph">
              <wp:posOffset>5080</wp:posOffset>
            </wp:positionV>
            <wp:extent cx="3362325" cy="3914775"/>
            <wp:effectExtent l="0" t="0" r="9525" b="9525"/>
            <wp:wrapThrough wrapText="bothSides">
              <wp:wrapPolygon edited="0">
                <wp:start x="0" y="0"/>
                <wp:lineTo x="0" y="21547"/>
                <wp:lineTo x="21539" y="21547"/>
                <wp:lineTo x="21539"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362325" cy="3914775"/>
                    </a:xfrm>
                    <a:prstGeom prst="rect">
                      <a:avLst/>
                    </a:prstGeom>
                  </pic:spPr>
                </pic:pic>
              </a:graphicData>
            </a:graphic>
            <wp14:sizeRelH relativeFrom="page">
              <wp14:pctWidth>0</wp14:pctWidth>
            </wp14:sizeRelH>
            <wp14:sizeRelV relativeFrom="page">
              <wp14:pctHeight>0</wp14:pctHeight>
            </wp14:sizeRelV>
          </wp:anchor>
        </w:drawing>
      </w:r>
    </w:p>
    <w:p w14:paraId="6388BCC8" w14:textId="0FBF374D" w:rsidR="000D782C" w:rsidRDefault="000D782C" w:rsidP="00E650B4">
      <w:pPr>
        <w:tabs>
          <w:tab w:val="left" w:pos="3960"/>
        </w:tabs>
      </w:pPr>
    </w:p>
    <w:p w14:paraId="35B93501" w14:textId="77777777" w:rsidR="000D782C" w:rsidRDefault="000D782C" w:rsidP="00E650B4">
      <w:pPr>
        <w:tabs>
          <w:tab w:val="left" w:pos="3960"/>
        </w:tabs>
      </w:pPr>
    </w:p>
    <w:p w14:paraId="401028E2" w14:textId="22DE432A" w:rsidR="000D782C" w:rsidRDefault="000D782C" w:rsidP="00E650B4">
      <w:pPr>
        <w:tabs>
          <w:tab w:val="left" w:pos="3960"/>
        </w:tabs>
      </w:pPr>
    </w:p>
    <w:p w14:paraId="43C35D74" w14:textId="6A829830" w:rsidR="000D782C" w:rsidRPr="000D782C" w:rsidRDefault="000D782C" w:rsidP="000D782C"/>
    <w:p w14:paraId="2F154F6B" w14:textId="5F947783" w:rsidR="000D782C" w:rsidRPr="000D782C" w:rsidRDefault="000D782C" w:rsidP="000D782C"/>
    <w:p w14:paraId="5DB9CCE8" w14:textId="3BF6C4D6" w:rsidR="000D782C" w:rsidRPr="000D782C" w:rsidRDefault="000D782C" w:rsidP="000D782C"/>
    <w:p w14:paraId="04EA1672" w14:textId="236BB895" w:rsidR="000D782C" w:rsidRPr="000D782C" w:rsidRDefault="000D782C" w:rsidP="000D782C"/>
    <w:p w14:paraId="7694E333" w14:textId="48DD08C6" w:rsidR="000D782C" w:rsidRPr="000D782C" w:rsidRDefault="000D782C" w:rsidP="000D782C"/>
    <w:p w14:paraId="62A66779" w14:textId="24DC7B1B" w:rsidR="000D782C" w:rsidRPr="000D782C" w:rsidRDefault="000D782C" w:rsidP="000D782C"/>
    <w:p w14:paraId="396B6EBC" w14:textId="6983F76A" w:rsidR="000D782C" w:rsidRDefault="000D782C" w:rsidP="000D782C"/>
    <w:p w14:paraId="06B7848A" w14:textId="49644C3E" w:rsidR="000D782C" w:rsidRDefault="000D782C" w:rsidP="000D782C">
      <w:pPr>
        <w:jc w:val="center"/>
      </w:pPr>
    </w:p>
    <w:p w14:paraId="1BD23C07" w14:textId="017B49E5" w:rsidR="000D782C" w:rsidRDefault="000D782C" w:rsidP="000D782C">
      <w:pPr>
        <w:tabs>
          <w:tab w:val="left" w:pos="2955"/>
        </w:tabs>
        <w:jc w:val="center"/>
      </w:pPr>
      <w:r>
        <w:t>Figure 4.6 note page</w:t>
      </w:r>
    </w:p>
    <w:p w14:paraId="19CE4BE0" w14:textId="77777777" w:rsidR="006C0AF5" w:rsidRDefault="006C0AF5" w:rsidP="00A54A4A">
      <w:pPr>
        <w:spacing w:before="120" w:after="120"/>
        <w:jc w:val="both"/>
        <w:rPr>
          <w:b/>
          <w:bCs/>
        </w:rPr>
      </w:pPr>
    </w:p>
    <w:p w14:paraId="6093FB09" w14:textId="77777777" w:rsidR="006C0AF5" w:rsidRDefault="006C0AF5" w:rsidP="00A54A4A">
      <w:pPr>
        <w:spacing w:before="120" w:after="120"/>
        <w:jc w:val="both"/>
        <w:rPr>
          <w:b/>
          <w:bCs/>
        </w:rPr>
      </w:pPr>
    </w:p>
    <w:p w14:paraId="666145C9" w14:textId="77777777" w:rsidR="006C0AF5" w:rsidRDefault="006C0AF5" w:rsidP="00A54A4A">
      <w:pPr>
        <w:spacing w:before="120" w:after="120"/>
        <w:jc w:val="both"/>
        <w:rPr>
          <w:b/>
          <w:bCs/>
        </w:rPr>
      </w:pPr>
    </w:p>
    <w:p w14:paraId="0DB54BDD" w14:textId="77777777" w:rsidR="006C0AF5" w:rsidRDefault="006C0AF5" w:rsidP="00A54A4A">
      <w:pPr>
        <w:spacing w:before="120" w:after="120"/>
        <w:jc w:val="both"/>
        <w:rPr>
          <w:b/>
          <w:bCs/>
        </w:rPr>
      </w:pPr>
    </w:p>
    <w:p w14:paraId="5BC1F586" w14:textId="77777777" w:rsidR="006C0AF5" w:rsidRDefault="006C0AF5" w:rsidP="00A54A4A">
      <w:pPr>
        <w:spacing w:before="120" w:after="120"/>
        <w:jc w:val="both"/>
        <w:rPr>
          <w:b/>
          <w:bCs/>
        </w:rPr>
      </w:pPr>
    </w:p>
    <w:p w14:paraId="631C8166" w14:textId="77777777" w:rsidR="006C0AF5" w:rsidRDefault="006C0AF5" w:rsidP="00A54A4A">
      <w:pPr>
        <w:spacing w:before="120" w:after="120"/>
        <w:jc w:val="both"/>
        <w:rPr>
          <w:b/>
          <w:bCs/>
        </w:rPr>
      </w:pPr>
    </w:p>
    <w:p w14:paraId="3F3F6CC6" w14:textId="77777777" w:rsidR="006C0AF5" w:rsidRDefault="006C0AF5" w:rsidP="00A54A4A">
      <w:pPr>
        <w:spacing w:before="120" w:after="120"/>
        <w:jc w:val="both"/>
        <w:rPr>
          <w:b/>
          <w:bCs/>
        </w:rPr>
      </w:pPr>
    </w:p>
    <w:p w14:paraId="6F21FC2E" w14:textId="579D0E6E" w:rsidR="00A54A4A" w:rsidRDefault="00A54A4A" w:rsidP="00A54A4A">
      <w:pPr>
        <w:spacing w:before="120" w:after="120"/>
        <w:jc w:val="both"/>
        <w:rPr>
          <w:b/>
          <w:bCs/>
        </w:rPr>
      </w:pPr>
      <w:r w:rsidRPr="00035505">
        <w:rPr>
          <w:b/>
          <w:bCs/>
        </w:rPr>
        <w:lastRenderedPageBreak/>
        <w:t>4.3.</w:t>
      </w:r>
      <w:r>
        <w:rPr>
          <w:b/>
          <w:bCs/>
        </w:rPr>
        <w:t>7</w:t>
      </w:r>
      <w:r w:rsidRPr="00035505">
        <w:rPr>
          <w:b/>
          <w:bCs/>
        </w:rPr>
        <w:t xml:space="preserve"> </w:t>
      </w:r>
      <w:r>
        <w:rPr>
          <w:b/>
          <w:bCs/>
        </w:rPr>
        <w:t>T</w:t>
      </w:r>
      <w:r w:rsidRPr="00035505">
        <w:rPr>
          <w:b/>
          <w:bCs/>
        </w:rPr>
        <w:t xml:space="preserve">he </w:t>
      </w:r>
      <w:r>
        <w:rPr>
          <w:b/>
          <w:bCs/>
        </w:rPr>
        <w:t>exam page</w:t>
      </w:r>
    </w:p>
    <w:p w14:paraId="781A806B" w14:textId="7E4BA677" w:rsidR="008B1B22" w:rsidRDefault="008B1B22" w:rsidP="008B1B22">
      <w:pPr>
        <w:spacing w:before="120" w:after="120"/>
        <w:jc w:val="both"/>
      </w:pPr>
      <w:r>
        <w:t>The exam</w:t>
      </w:r>
      <w:r w:rsidRPr="00302B2B">
        <w:t xml:space="preserve"> page </w:t>
      </w:r>
      <w:r>
        <w:t xml:space="preserve">is an </w:t>
      </w:r>
      <w:r w:rsidRPr="00302B2B">
        <w:t xml:space="preserve">interface page within </w:t>
      </w:r>
      <w:r>
        <w:t xml:space="preserve">the </w:t>
      </w:r>
      <w:r w:rsidRPr="00302B2B">
        <w:t xml:space="preserve">application that allows the user to create and add a new </w:t>
      </w:r>
      <w:r>
        <w:t>exam schedule, and also view the list of exam schedules added</w:t>
      </w:r>
      <w:r w:rsidRPr="00302B2B">
        <w:t>.</w:t>
      </w:r>
      <w:r>
        <w:t xml:space="preserve"> To add a new exam schedule, a user must input </w:t>
      </w:r>
      <w:r w:rsidR="00B10C6A">
        <w:t xml:space="preserve">the </w:t>
      </w:r>
      <w:r>
        <w:t>course code, venue, time</w:t>
      </w:r>
      <w:r w:rsidR="00B10C6A">
        <w:t>,</w:t>
      </w:r>
      <w:r>
        <w:t xml:space="preserve"> and day</w:t>
      </w:r>
      <w:r w:rsidR="00A20DCB">
        <w:t xml:space="preserve"> for the exam</w:t>
      </w:r>
      <w:r>
        <w:t>.</w:t>
      </w:r>
    </w:p>
    <w:p w14:paraId="59BCEA69" w14:textId="7F4DBF27" w:rsidR="006C0AF5" w:rsidRDefault="006C0AF5" w:rsidP="008B1B22">
      <w:pPr>
        <w:spacing w:before="120" w:after="120"/>
        <w:jc w:val="both"/>
      </w:pPr>
      <w:r w:rsidRPr="006C0AF5">
        <w:rPr>
          <w:noProof/>
        </w:rPr>
        <w:drawing>
          <wp:anchor distT="0" distB="0" distL="114300" distR="114300" simplePos="0" relativeHeight="251665408" behindDoc="0" locked="0" layoutInCell="1" allowOverlap="1" wp14:anchorId="6C6CFBB3" wp14:editId="4998D5ED">
            <wp:simplePos x="0" y="0"/>
            <wp:positionH relativeFrom="margin">
              <wp:posOffset>1104900</wp:posOffset>
            </wp:positionH>
            <wp:positionV relativeFrom="paragraph">
              <wp:posOffset>291465</wp:posOffset>
            </wp:positionV>
            <wp:extent cx="3524250" cy="3933825"/>
            <wp:effectExtent l="0" t="0" r="0" b="9525"/>
            <wp:wrapThrough wrapText="bothSides">
              <wp:wrapPolygon edited="0">
                <wp:start x="0" y="0"/>
                <wp:lineTo x="0" y="21548"/>
                <wp:lineTo x="21483" y="21548"/>
                <wp:lineTo x="21483"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524250" cy="3933825"/>
                    </a:xfrm>
                    <a:prstGeom prst="rect">
                      <a:avLst/>
                    </a:prstGeom>
                  </pic:spPr>
                </pic:pic>
              </a:graphicData>
            </a:graphic>
            <wp14:sizeRelH relativeFrom="page">
              <wp14:pctWidth>0</wp14:pctWidth>
            </wp14:sizeRelH>
            <wp14:sizeRelV relativeFrom="page">
              <wp14:pctHeight>0</wp14:pctHeight>
            </wp14:sizeRelV>
          </wp:anchor>
        </w:drawing>
      </w:r>
    </w:p>
    <w:p w14:paraId="35CB7B9A" w14:textId="595725B0" w:rsidR="006C0AF5" w:rsidRDefault="006C0AF5" w:rsidP="008B1B22">
      <w:pPr>
        <w:spacing w:before="120" w:after="120"/>
        <w:jc w:val="both"/>
      </w:pPr>
    </w:p>
    <w:p w14:paraId="37DC00ED" w14:textId="77777777" w:rsidR="00A54A4A" w:rsidRDefault="00A54A4A" w:rsidP="00A54A4A">
      <w:pPr>
        <w:spacing w:before="120" w:after="120"/>
        <w:jc w:val="both"/>
        <w:rPr>
          <w:b/>
          <w:bCs/>
        </w:rPr>
      </w:pPr>
    </w:p>
    <w:p w14:paraId="27CDC383" w14:textId="46AB537A" w:rsidR="000D782C" w:rsidRDefault="000D782C" w:rsidP="00A54A4A"/>
    <w:p w14:paraId="35AE4F9B" w14:textId="602AA2EA" w:rsidR="001A61AD" w:rsidRPr="001A61AD" w:rsidRDefault="001A61AD" w:rsidP="001A61AD"/>
    <w:p w14:paraId="5EB8C1C6" w14:textId="70EEAFCE" w:rsidR="001A61AD" w:rsidRPr="001A61AD" w:rsidRDefault="001A61AD" w:rsidP="001A61AD"/>
    <w:p w14:paraId="0FDB5ABD" w14:textId="6D34C386" w:rsidR="001A61AD" w:rsidRPr="001A61AD" w:rsidRDefault="001A61AD" w:rsidP="001A61AD"/>
    <w:p w14:paraId="1C3DD4BB" w14:textId="0B16D6E3" w:rsidR="001A61AD" w:rsidRPr="001A61AD" w:rsidRDefault="001A61AD" w:rsidP="001A61AD"/>
    <w:p w14:paraId="063E8AD9" w14:textId="28616C24" w:rsidR="001A61AD" w:rsidRPr="001A61AD" w:rsidRDefault="001A61AD" w:rsidP="001A61AD"/>
    <w:p w14:paraId="3C7E7B98" w14:textId="5B5839E1" w:rsidR="001A61AD" w:rsidRPr="001A61AD" w:rsidRDefault="001A61AD" w:rsidP="001A61AD"/>
    <w:p w14:paraId="62B14766" w14:textId="460D0C04" w:rsidR="001A61AD" w:rsidRPr="001A61AD" w:rsidRDefault="001A61AD" w:rsidP="001A61AD"/>
    <w:p w14:paraId="7D92C7DF" w14:textId="030AAEBA" w:rsidR="001A61AD" w:rsidRPr="001A61AD" w:rsidRDefault="001A61AD" w:rsidP="001A61AD"/>
    <w:p w14:paraId="4BDDBAA9" w14:textId="144EBBDE" w:rsidR="001A61AD" w:rsidRDefault="001A61AD" w:rsidP="001A61AD"/>
    <w:p w14:paraId="20428399" w14:textId="286BA3D8" w:rsidR="006035FD" w:rsidRDefault="001A61AD" w:rsidP="001A61AD">
      <w:pPr>
        <w:tabs>
          <w:tab w:val="left" w:pos="2955"/>
        </w:tabs>
        <w:jc w:val="center"/>
      </w:pPr>
      <w:r>
        <w:t>Figure 4.7 exam page</w:t>
      </w:r>
    </w:p>
    <w:p w14:paraId="447962DF" w14:textId="77777777" w:rsidR="006035FD" w:rsidRDefault="006035FD">
      <w:pPr>
        <w:spacing w:line="259" w:lineRule="auto"/>
      </w:pPr>
      <w:r>
        <w:br w:type="page"/>
      </w:r>
    </w:p>
    <w:p w14:paraId="29A48AC0" w14:textId="5B0F688A" w:rsidR="001A61AD" w:rsidRDefault="00E840E9" w:rsidP="006035FD">
      <w:pPr>
        <w:tabs>
          <w:tab w:val="left" w:pos="2955"/>
        </w:tabs>
        <w:rPr>
          <w:b/>
          <w:bCs/>
        </w:rPr>
      </w:pPr>
      <w:r w:rsidRPr="00E840E9">
        <w:rPr>
          <w:b/>
          <w:bCs/>
        </w:rPr>
        <w:lastRenderedPageBreak/>
        <w:t xml:space="preserve">4.4 CONCLUSION </w:t>
      </w:r>
    </w:p>
    <w:p w14:paraId="792A6C71" w14:textId="7E76826E" w:rsidR="00E840E9" w:rsidRPr="00E840E9" w:rsidRDefault="00E840E9" w:rsidP="00AD3E2A">
      <w:pPr>
        <w:tabs>
          <w:tab w:val="left" w:pos="2955"/>
        </w:tabs>
        <w:jc w:val="both"/>
      </w:pPr>
      <w:r w:rsidRPr="00E840E9">
        <w:t>Th</w:t>
      </w:r>
      <w:r>
        <w:t>is</w:t>
      </w:r>
      <w:r w:rsidRPr="00E840E9">
        <w:t xml:space="preserve"> chapter highlights some of the technical details of the app</w:t>
      </w:r>
      <w:r>
        <w:t>lication</w:t>
      </w:r>
      <w:r w:rsidRPr="00E840E9">
        <w:t xml:space="preserve"> implementation, including the programming languages used, the data storage methods, and</w:t>
      </w:r>
      <w:r>
        <w:t xml:space="preserve"> the application modules (interfaces) and their functionalities.</w:t>
      </w:r>
    </w:p>
    <w:p w14:paraId="5998BB14" w14:textId="6E63930A" w:rsidR="001A61AD" w:rsidRPr="001A61AD" w:rsidRDefault="001A61AD" w:rsidP="001A61AD">
      <w:pPr>
        <w:tabs>
          <w:tab w:val="left" w:pos="3405"/>
        </w:tabs>
      </w:pPr>
    </w:p>
    <w:sectPr w:rsidR="001A61AD" w:rsidRPr="001A61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257E1"/>
    <w:multiLevelType w:val="hybridMultilevel"/>
    <w:tmpl w:val="8A6A7048"/>
    <w:lvl w:ilvl="0" w:tplc="0409001B">
      <w:start w:val="1"/>
      <w:numFmt w:val="lowerRoman"/>
      <w:lvlText w:val="%1."/>
      <w:lvlJc w:val="right"/>
      <w:pPr>
        <w:ind w:left="720" w:hanging="360"/>
      </w:pPr>
    </w:lvl>
    <w:lvl w:ilvl="1" w:tplc="BD5287E2">
      <w:start w:val="1"/>
      <w:numFmt w:val="bullet"/>
      <w:lvlText w:val="o"/>
      <w:lvlJc w:val="left"/>
      <w:pPr>
        <w:ind w:left="1440" w:hanging="360"/>
      </w:pPr>
      <w:rPr>
        <w:rFonts w:ascii="Courier New" w:hAnsi="Courier New"/>
      </w:rPr>
    </w:lvl>
    <w:lvl w:ilvl="2" w:tplc="7E143CB0">
      <w:start w:val="1"/>
      <w:numFmt w:val="bullet"/>
      <w:lvlText w:val=""/>
      <w:lvlJc w:val="left"/>
      <w:pPr>
        <w:ind w:left="2160" w:hanging="360"/>
      </w:pPr>
      <w:rPr>
        <w:rFonts w:ascii="Wingdings" w:hAnsi="Wingdings"/>
      </w:rPr>
    </w:lvl>
    <w:lvl w:ilvl="3" w:tplc="B1269796">
      <w:start w:val="1"/>
      <w:numFmt w:val="bullet"/>
      <w:lvlText w:val=""/>
      <w:lvlJc w:val="left"/>
      <w:pPr>
        <w:ind w:left="2880" w:hanging="360"/>
      </w:pPr>
      <w:rPr>
        <w:rFonts w:ascii="Symbol" w:hAnsi="Symbol"/>
      </w:rPr>
    </w:lvl>
    <w:lvl w:ilvl="4" w:tplc="DF2ACC2A">
      <w:start w:val="1"/>
      <w:numFmt w:val="bullet"/>
      <w:lvlText w:val="o"/>
      <w:lvlJc w:val="left"/>
      <w:pPr>
        <w:ind w:left="3600" w:hanging="360"/>
      </w:pPr>
      <w:rPr>
        <w:rFonts w:ascii="Courier New" w:hAnsi="Courier New"/>
      </w:rPr>
    </w:lvl>
    <w:lvl w:ilvl="5" w:tplc="E272D3AC">
      <w:start w:val="1"/>
      <w:numFmt w:val="bullet"/>
      <w:lvlText w:val=""/>
      <w:lvlJc w:val="left"/>
      <w:pPr>
        <w:ind w:left="4320" w:hanging="360"/>
      </w:pPr>
      <w:rPr>
        <w:rFonts w:ascii="Wingdings" w:hAnsi="Wingdings"/>
      </w:rPr>
    </w:lvl>
    <w:lvl w:ilvl="6" w:tplc="22CC3C82">
      <w:start w:val="1"/>
      <w:numFmt w:val="bullet"/>
      <w:lvlText w:val=""/>
      <w:lvlJc w:val="left"/>
      <w:pPr>
        <w:ind w:left="5040" w:hanging="360"/>
      </w:pPr>
      <w:rPr>
        <w:rFonts w:ascii="Symbol" w:hAnsi="Symbol"/>
      </w:rPr>
    </w:lvl>
    <w:lvl w:ilvl="7" w:tplc="AE6289B6">
      <w:start w:val="1"/>
      <w:numFmt w:val="bullet"/>
      <w:lvlText w:val="o"/>
      <w:lvlJc w:val="left"/>
      <w:pPr>
        <w:ind w:left="5760" w:hanging="360"/>
      </w:pPr>
      <w:rPr>
        <w:rFonts w:ascii="Courier New" w:hAnsi="Courier New"/>
      </w:rPr>
    </w:lvl>
    <w:lvl w:ilvl="8" w:tplc="A9D25806">
      <w:start w:val="1"/>
      <w:numFmt w:val="bullet"/>
      <w:lvlText w:val=""/>
      <w:lvlJc w:val="left"/>
      <w:pPr>
        <w:ind w:left="6480" w:hanging="360"/>
      </w:pPr>
      <w:rPr>
        <w:rFonts w:ascii="Wingdings" w:hAnsi="Wingdings"/>
      </w:rPr>
    </w:lvl>
  </w:abstractNum>
  <w:abstractNum w:abstractNumId="1" w15:restartNumberingAfterBreak="0">
    <w:nsid w:val="761A1872"/>
    <w:multiLevelType w:val="hybridMultilevel"/>
    <w:tmpl w:val="43B4A9AE"/>
    <w:lvl w:ilvl="0" w:tplc="0AD01226">
      <w:start w:val="1"/>
      <w:numFmt w:val="bullet"/>
      <w:lvlText w:val=""/>
      <w:lvlJc w:val="left"/>
      <w:pPr>
        <w:ind w:left="720" w:hanging="360"/>
      </w:pPr>
      <w:rPr>
        <w:rFonts w:ascii="Symbol" w:hAnsi="Symbol"/>
      </w:rPr>
    </w:lvl>
    <w:lvl w:ilvl="1" w:tplc="88BADBF6">
      <w:start w:val="1"/>
      <w:numFmt w:val="bullet"/>
      <w:lvlText w:val="o"/>
      <w:lvlJc w:val="left"/>
      <w:pPr>
        <w:ind w:left="1440" w:hanging="360"/>
      </w:pPr>
      <w:rPr>
        <w:rFonts w:ascii="Courier New" w:hAnsi="Courier New"/>
      </w:rPr>
    </w:lvl>
    <w:lvl w:ilvl="2" w:tplc="F79247F8">
      <w:start w:val="1"/>
      <w:numFmt w:val="bullet"/>
      <w:lvlText w:val=""/>
      <w:lvlJc w:val="left"/>
      <w:pPr>
        <w:ind w:left="2160" w:hanging="360"/>
      </w:pPr>
      <w:rPr>
        <w:rFonts w:ascii="Wingdings" w:hAnsi="Wingdings"/>
      </w:rPr>
    </w:lvl>
    <w:lvl w:ilvl="3" w:tplc="608E8050">
      <w:start w:val="1"/>
      <w:numFmt w:val="bullet"/>
      <w:lvlText w:val=""/>
      <w:lvlJc w:val="left"/>
      <w:pPr>
        <w:ind w:left="2880" w:hanging="360"/>
      </w:pPr>
      <w:rPr>
        <w:rFonts w:ascii="Symbol" w:hAnsi="Symbol"/>
      </w:rPr>
    </w:lvl>
    <w:lvl w:ilvl="4" w:tplc="15D021EC">
      <w:start w:val="1"/>
      <w:numFmt w:val="bullet"/>
      <w:lvlText w:val="o"/>
      <w:lvlJc w:val="left"/>
      <w:pPr>
        <w:ind w:left="3600" w:hanging="360"/>
      </w:pPr>
      <w:rPr>
        <w:rFonts w:ascii="Courier New" w:hAnsi="Courier New"/>
      </w:rPr>
    </w:lvl>
    <w:lvl w:ilvl="5" w:tplc="B87AC0F6">
      <w:start w:val="1"/>
      <w:numFmt w:val="bullet"/>
      <w:lvlText w:val=""/>
      <w:lvlJc w:val="left"/>
      <w:pPr>
        <w:ind w:left="4320" w:hanging="360"/>
      </w:pPr>
      <w:rPr>
        <w:rFonts w:ascii="Wingdings" w:hAnsi="Wingdings"/>
      </w:rPr>
    </w:lvl>
    <w:lvl w:ilvl="6" w:tplc="2168F5DE">
      <w:start w:val="1"/>
      <w:numFmt w:val="bullet"/>
      <w:lvlText w:val=""/>
      <w:lvlJc w:val="left"/>
      <w:pPr>
        <w:ind w:left="5040" w:hanging="360"/>
      </w:pPr>
      <w:rPr>
        <w:rFonts w:ascii="Symbol" w:hAnsi="Symbol"/>
      </w:rPr>
    </w:lvl>
    <w:lvl w:ilvl="7" w:tplc="E1225280">
      <w:start w:val="1"/>
      <w:numFmt w:val="bullet"/>
      <w:lvlText w:val="o"/>
      <w:lvlJc w:val="left"/>
      <w:pPr>
        <w:ind w:left="5760" w:hanging="360"/>
      </w:pPr>
      <w:rPr>
        <w:rFonts w:ascii="Courier New" w:hAnsi="Courier New"/>
      </w:rPr>
    </w:lvl>
    <w:lvl w:ilvl="8" w:tplc="69F417FA">
      <w:start w:val="1"/>
      <w:numFmt w:val="bullet"/>
      <w:lvlText w:val=""/>
      <w:lvlJc w:val="left"/>
      <w:pPr>
        <w:ind w:left="6480" w:hanging="360"/>
      </w:pPr>
      <w:rPr>
        <w:rFonts w:ascii="Wingdings" w:hAnsi="Wingdings"/>
      </w:rPr>
    </w:lvl>
  </w:abstractNum>
  <w:num w:numId="1" w16cid:durableId="1629699063">
    <w:abstractNumId w:val="0"/>
  </w:num>
  <w:num w:numId="2" w16cid:durableId="15933185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KwtDQ3tTS2NDI1MzBW0lEKTi0uzszPAykwrAUAuDQEXSwAAAA="/>
  </w:docVars>
  <w:rsids>
    <w:rsidRoot w:val="00662C2E"/>
    <w:rsid w:val="00035505"/>
    <w:rsid w:val="000D782C"/>
    <w:rsid w:val="00110F59"/>
    <w:rsid w:val="001200B1"/>
    <w:rsid w:val="001A61AD"/>
    <w:rsid w:val="001E5304"/>
    <w:rsid w:val="002C529D"/>
    <w:rsid w:val="00302B2B"/>
    <w:rsid w:val="0037048C"/>
    <w:rsid w:val="00371110"/>
    <w:rsid w:val="003F7E55"/>
    <w:rsid w:val="004540EB"/>
    <w:rsid w:val="006035FD"/>
    <w:rsid w:val="00662C2E"/>
    <w:rsid w:val="006C0AF5"/>
    <w:rsid w:val="00704F40"/>
    <w:rsid w:val="00715FB8"/>
    <w:rsid w:val="007164F4"/>
    <w:rsid w:val="007E5119"/>
    <w:rsid w:val="00867201"/>
    <w:rsid w:val="008810D6"/>
    <w:rsid w:val="008B1B22"/>
    <w:rsid w:val="00996AFD"/>
    <w:rsid w:val="00A20DCB"/>
    <w:rsid w:val="00A2541B"/>
    <w:rsid w:val="00A41737"/>
    <w:rsid w:val="00A54A4A"/>
    <w:rsid w:val="00AD3E2A"/>
    <w:rsid w:val="00B10C6A"/>
    <w:rsid w:val="00BA36F6"/>
    <w:rsid w:val="00C462E6"/>
    <w:rsid w:val="00C54250"/>
    <w:rsid w:val="00C60973"/>
    <w:rsid w:val="00C74845"/>
    <w:rsid w:val="00D67EF9"/>
    <w:rsid w:val="00DB38AE"/>
    <w:rsid w:val="00E14636"/>
    <w:rsid w:val="00E37294"/>
    <w:rsid w:val="00E6319D"/>
    <w:rsid w:val="00E650B4"/>
    <w:rsid w:val="00E840E9"/>
    <w:rsid w:val="00F56EEC"/>
    <w:rsid w:val="00F67FDD"/>
    <w:rsid w:val="00FB6C92"/>
    <w:rsid w:val="00FF2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A05DE"/>
  <w15:chartTrackingRefBased/>
  <w15:docId w15:val="{897E0962-B726-47CE-913E-AAA0F9322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61AD"/>
    <w:pPr>
      <w:spacing w:line="360" w:lineRule="auto"/>
    </w:pPr>
    <w:rPr>
      <w:rFonts w:ascii="Times New Roman" w:eastAsia="Calibri" w:hAnsi="Times New Roman" w:cs="Times New Roman"/>
      <w:kern w:val="2"/>
      <w:sz w:val="24"/>
    </w:rPr>
  </w:style>
  <w:style w:type="paragraph" w:styleId="Heading1">
    <w:name w:val="heading 1"/>
    <w:basedOn w:val="Normal"/>
    <w:next w:val="Normal"/>
    <w:link w:val="Heading1Char"/>
    <w:autoRedefine/>
    <w:uiPriority w:val="9"/>
    <w:qFormat/>
    <w:rsid w:val="00704F40"/>
    <w:pPr>
      <w:keepNext/>
      <w:keepLines/>
      <w:spacing w:after="0"/>
      <w:jc w:val="center"/>
      <w:outlineLvl w:val="0"/>
    </w:pPr>
    <w:rPr>
      <w:rFonts w:eastAsia="Times New Roman"/>
      <w:b/>
      <w:color w:val="000000" w:themeColor="text1"/>
      <w:sz w:val="32"/>
      <w:szCs w:val="28"/>
      <w:lang w:val="en-GB"/>
    </w:rPr>
  </w:style>
  <w:style w:type="paragraph" w:styleId="Heading2">
    <w:name w:val="heading 2"/>
    <w:basedOn w:val="Normal"/>
    <w:next w:val="Normal"/>
    <w:link w:val="Heading2Char"/>
    <w:uiPriority w:val="9"/>
    <w:unhideWhenUsed/>
    <w:qFormat/>
    <w:rsid w:val="00704F40"/>
    <w:pPr>
      <w:keepNext/>
      <w:keepLines/>
      <w:spacing w:before="40" w:after="0" w:line="480" w:lineRule="auto"/>
      <w:outlineLvl w:val="1"/>
    </w:pPr>
    <w:rPr>
      <w:rFonts w:asciiTheme="majorHAnsi" w:eastAsiaTheme="majorEastAsia" w:hAnsiTheme="majorHAnsi" w:cstheme="majorBidi"/>
      <w:b/>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4F40"/>
    <w:rPr>
      <w:rFonts w:ascii="Times New Roman" w:eastAsia="Times New Roman" w:hAnsi="Times New Roman" w:cs="Times New Roman"/>
      <w:b/>
      <w:color w:val="000000" w:themeColor="text1"/>
      <w:kern w:val="2"/>
      <w:sz w:val="32"/>
      <w:szCs w:val="28"/>
      <w:lang w:val="en-GB"/>
    </w:rPr>
  </w:style>
  <w:style w:type="character" w:customStyle="1" w:styleId="Heading2Char">
    <w:name w:val="Heading 2 Char"/>
    <w:basedOn w:val="DefaultParagraphFont"/>
    <w:link w:val="Heading2"/>
    <w:uiPriority w:val="9"/>
    <w:rsid w:val="00704F40"/>
    <w:rPr>
      <w:rFonts w:asciiTheme="majorHAnsi" w:eastAsiaTheme="majorEastAsia" w:hAnsiTheme="majorHAnsi" w:cstheme="majorBidi"/>
      <w:b/>
      <w:color w:val="000000" w:themeColor="text1"/>
      <w:kern w:val="2"/>
      <w:sz w:val="24"/>
      <w:szCs w:val="26"/>
    </w:rPr>
  </w:style>
  <w:style w:type="paragraph" w:styleId="ListParagraph">
    <w:name w:val="List Paragraph"/>
    <w:basedOn w:val="Normal"/>
    <w:uiPriority w:val="34"/>
    <w:qFormat/>
    <w:rsid w:val="00704F40"/>
    <w:pPr>
      <w:spacing w:after="200" w:line="276" w:lineRule="auto"/>
      <w:ind w:left="720"/>
      <w:contextualSpacing/>
    </w:pPr>
    <w:rPr>
      <w:rFonts w:asciiTheme="minorHAnsi" w:eastAsiaTheme="minorHAnsi" w:hAnsiTheme="minorHAnsi" w:cstheme="minorBidi"/>
      <w:kern w:val="0"/>
    </w:rPr>
  </w:style>
  <w:style w:type="paragraph" w:customStyle="1" w:styleId="selectable-text">
    <w:name w:val="selectable-text"/>
    <w:basedOn w:val="Normal"/>
    <w:rsid w:val="001200B1"/>
    <w:pPr>
      <w:spacing w:before="100" w:beforeAutospacing="1" w:after="100" w:afterAutospacing="1" w:line="240" w:lineRule="auto"/>
    </w:pPr>
    <w:rPr>
      <w:rFonts w:eastAsia="Times New Roman"/>
      <w:kern w:val="0"/>
      <w:szCs w:val="24"/>
    </w:rPr>
  </w:style>
  <w:style w:type="character" w:customStyle="1" w:styleId="selectable-text1">
    <w:name w:val="selectable-text1"/>
    <w:basedOn w:val="DefaultParagraphFont"/>
    <w:rsid w:val="001200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214915">
      <w:bodyDiv w:val="1"/>
      <w:marLeft w:val="0"/>
      <w:marRight w:val="0"/>
      <w:marTop w:val="0"/>
      <w:marBottom w:val="0"/>
      <w:divBdr>
        <w:top w:val="none" w:sz="0" w:space="0" w:color="auto"/>
        <w:left w:val="none" w:sz="0" w:space="0" w:color="auto"/>
        <w:bottom w:val="none" w:sz="0" w:space="0" w:color="auto"/>
        <w:right w:val="none" w:sz="0" w:space="0" w:color="auto"/>
      </w:divBdr>
    </w:div>
    <w:div w:id="603658424">
      <w:bodyDiv w:val="1"/>
      <w:marLeft w:val="0"/>
      <w:marRight w:val="0"/>
      <w:marTop w:val="0"/>
      <w:marBottom w:val="0"/>
      <w:divBdr>
        <w:top w:val="none" w:sz="0" w:space="0" w:color="auto"/>
        <w:left w:val="none" w:sz="0" w:space="0" w:color="auto"/>
        <w:bottom w:val="none" w:sz="0" w:space="0" w:color="auto"/>
        <w:right w:val="none" w:sz="0" w:space="0" w:color="auto"/>
      </w:divBdr>
    </w:div>
    <w:div w:id="663625351">
      <w:bodyDiv w:val="1"/>
      <w:marLeft w:val="0"/>
      <w:marRight w:val="0"/>
      <w:marTop w:val="0"/>
      <w:marBottom w:val="0"/>
      <w:divBdr>
        <w:top w:val="none" w:sz="0" w:space="0" w:color="auto"/>
        <w:left w:val="none" w:sz="0" w:space="0" w:color="auto"/>
        <w:bottom w:val="none" w:sz="0" w:space="0" w:color="auto"/>
        <w:right w:val="none" w:sz="0" w:space="0" w:color="auto"/>
      </w:divBdr>
    </w:div>
    <w:div w:id="882251256">
      <w:bodyDiv w:val="1"/>
      <w:marLeft w:val="0"/>
      <w:marRight w:val="0"/>
      <w:marTop w:val="0"/>
      <w:marBottom w:val="0"/>
      <w:divBdr>
        <w:top w:val="none" w:sz="0" w:space="0" w:color="auto"/>
        <w:left w:val="none" w:sz="0" w:space="0" w:color="auto"/>
        <w:bottom w:val="none" w:sz="0" w:space="0" w:color="auto"/>
        <w:right w:val="none" w:sz="0" w:space="0" w:color="auto"/>
      </w:divBdr>
    </w:div>
    <w:div w:id="1047605105">
      <w:bodyDiv w:val="1"/>
      <w:marLeft w:val="0"/>
      <w:marRight w:val="0"/>
      <w:marTop w:val="0"/>
      <w:marBottom w:val="0"/>
      <w:divBdr>
        <w:top w:val="none" w:sz="0" w:space="0" w:color="auto"/>
        <w:left w:val="none" w:sz="0" w:space="0" w:color="auto"/>
        <w:bottom w:val="none" w:sz="0" w:space="0" w:color="auto"/>
        <w:right w:val="none" w:sz="0" w:space="0" w:color="auto"/>
      </w:divBdr>
    </w:div>
    <w:div w:id="1146512865">
      <w:bodyDiv w:val="1"/>
      <w:marLeft w:val="0"/>
      <w:marRight w:val="0"/>
      <w:marTop w:val="0"/>
      <w:marBottom w:val="0"/>
      <w:divBdr>
        <w:top w:val="none" w:sz="0" w:space="0" w:color="auto"/>
        <w:left w:val="none" w:sz="0" w:space="0" w:color="auto"/>
        <w:bottom w:val="none" w:sz="0" w:space="0" w:color="auto"/>
        <w:right w:val="none" w:sz="0" w:space="0" w:color="auto"/>
      </w:divBdr>
    </w:div>
    <w:div w:id="1182629697">
      <w:bodyDiv w:val="1"/>
      <w:marLeft w:val="0"/>
      <w:marRight w:val="0"/>
      <w:marTop w:val="0"/>
      <w:marBottom w:val="0"/>
      <w:divBdr>
        <w:top w:val="none" w:sz="0" w:space="0" w:color="auto"/>
        <w:left w:val="none" w:sz="0" w:space="0" w:color="auto"/>
        <w:bottom w:val="none" w:sz="0" w:space="0" w:color="auto"/>
        <w:right w:val="none" w:sz="0" w:space="0" w:color="auto"/>
      </w:divBdr>
    </w:div>
    <w:div w:id="1896428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10</Pages>
  <Words>1114</Words>
  <Characters>635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us Isah</dc:creator>
  <cp:keywords/>
  <dc:description/>
  <cp:lastModifiedBy>Yunus Isah</cp:lastModifiedBy>
  <cp:revision>45</cp:revision>
  <dcterms:created xsi:type="dcterms:W3CDTF">2023-03-10T05:29:00Z</dcterms:created>
  <dcterms:modified xsi:type="dcterms:W3CDTF">2023-04-26T10:45:00Z</dcterms:modified>
</cp:coreProperties>
</file>